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77E3" w:rsidRDefault="007B45E6" w:rsidP="00CD135A">
      <w:pPr>
        <w:pStyle w:val="Heading2"/>
      </w:pPr>
      <w:r>
        <w:t xml:space="preserve">  </w:t>
      </w:r>
    </w:p>
    <w:p w:rsidR="005477E3" w:rsidRDefault="005477E3" w:rsidP="00CD135A">
      <w:pPr>
        <w:pStyle w:val="Heading2"/>
      </w:pPr>
    </w:p>
    <w:p w:rsidR="001D5C37" w:rsidRPr="00CD135A" w:rsidRDefault="001D5C37" w:rsidP="00CD135A">
      <w:pPr>
        <w:pStyle w:val="Heading2"/>
      </w:pPr>
      <w:r w:rsidRPr="00CD135A">
        <w:t>ALLEN TOWNSHIP BOARD OF TRUSTEES</w:t>
      </w:r>
    </w:p>
    <w:p w:rsidR="001D5C37" w:rsidRPr="00CD135A" w:rsidRDefault="0015208B" w:rsidP="00CD135A">
      <w:pPr>
        <w:pStyle w:val="Heading2"/>
      </w:pPr>
      <w:r>
        <w:t>May 3</w:t>
      </w:r>
      <w:r w:rsidR="002E1A28">
        <w:t xml:space="preserve"> 2021</w:t>
      </w:r>
    </w:p>
    <w:p w:rsidR="00CD135A" w:rsidRDefault="00CD135A" w:rsidP="00CD135A">
      <w:pPr>
        <w:pStyle w:val="Heading2"/>
      </w:pPr>
      <w:r w:rsidRPr="00CD135A">
        <w:t>Minutes</w:t>
      </w:r>
    </w:p>
    <w:p w:rsidR="00183E87" w:rsidRPr="00183E87" w:rsidRDefault="00183E87" w:rsidP="00183E87"/>
    <w:p w:rsidR="00A7099C" w:rsidRPr="00A7099C" w:rsidRDefault="00A7099C" w:rsidP="00A7099C"/>
    <w:p w:rsidR="00C2692D" w:rsidRDefault="009E07AD" w:rsidP="001F55AD">
      <w:pPr>
        <w:rPr>
          <w:b/>
          <w:color w:val="1F497D" w:themeColor="text2"/>
        </w:rPr>
      </w:pPr>
      <w:r w:rsidRPr="005A2FC1">
        <w:rPr>
          <w:b/>
          <w:color w:val="1F497D" w:themeColor="text2"/>
        </w:rPr>
        <w:t>Call to Order</w:t>
      </w:r>
    </w:p>
    <w:p w:rsidR="005F5784" w:rsidRDefault="001D5C37" w:rsidP="001F55AD">
      <w:r w:rsidRPr="000A0469">
        <w:t xml:space="preserve">Trustee </w:t>
      </w:r>
      <w:r w:rsidR="006D0AE9">
        <w:t>Kingham</w:t>
      </w:r>
      <w:r w:rsidR="004A71B8">
        <w:t>,</w:t>
      </w:r>
      <w:r w:rsidRPr="000A0469">
        <w:t xml:space="preserve"> as Chairman called the regular meeting of the Allen Township Trustees to order </w:t>
      </w:r>
      <w:r w:rsidR="0015208B">
        <w:t>on May 3</w:t>
      </w:r>
      <w:r w:rsidR="00095BC9">
        <w:t xml:space="preserve"> </w:t>
      </w:r>
      <w:r w:rsidR="00336BA0">
        <w:rPr>
          <w:noProof/>
        </w:rPr>
        <w:t>2021</w:t>
      </w:r>
      <w:r w:rsidR="00553E67">
        <w:rPr>
          <w:noProof/>
        </w:rPr>
        <w:t>,</w:t>
      </w:r>
      <w:r w:rsidR="00C51E0A">
        <w:rPr>
          <w:noProof/>
        </w:rPr>
        <w:t xml:space="preserve"> </w:t>
      </w:r>
      <w:r w:rsidR="007705C0" w:rsidRPr="000A0469">
        <w:t>at</w:t>
      </w:r>
      <w:r w:rsidR="00A72F6E">
        <w:t xml:space="preserve"> 7:00 p.m. </w:t>
      </w:r>
    </w:p>
    <w:p w:rsidR="00B071EF" w:rsidRDefault="00B071EF" w:rsidP="001F55AD"/>
    <w:p w:rsidR="00C2692D" w:rsidRDefault="009E07AD" w:rsidP="009E07AD">
      <w:pPr>
        <w:jc w:val="both"/>
        <w:rPr>
          <w:b/>
          <w:color w:val="1F497D" w:themeColor="text2"/>
        </w:rPr>
      </w:pPr>
      <w:r w:rsidRPr="00CD135A">
        <w:rPr>
          <w:rFonts w:asciiTheme="majorHAnsi" w:hAnsiTheme="majorHAnsi"/>
          <w:b/>
          <w:color w:val="1F497D" w:themeColor="text2"/>
        </w:rPr>
        <w:t xml:space="preserve">Pledge of </w:t>
      </w:r>
      <w:r w:rsidR="00B64AD1">
        <w:rPr>
          <w:rFonts w:asciiTheme="majorHAnsi" w:hAnsiTheme="majorHAnsi"/>
          <w:b/>
          <w:color w:val="1F497D" w:themeColor="text2"/>
        </w:rPr>
        <w:t>Allegiance</w:t>
      </w:r>
    </w:p>
    <w:p w:rsidR="009E07AD" w:rsidRDefault="00251759" w:rsidP="00731763">
      <w:pPr>
        <w:jc w:val="both"/>
      </w:pPr>
      <w:r>
        <w:t xml:space="preserve">Trustee </w:t>
      </w:r>
      <w:r w:rsidR="00357A8C">
        <w:t>Kingham</w:t>
      </w:r>
      <w:r w:rsidR="009E07AD" w:rsidRPr="000A0469">
        <w:t xml:space="preserve"> began the meeting with the Pledge of Allegiance. </w:t>
      </w:r>
    </w:p>
    <w:p w:rsidR="00302B85" w:rsidRDefault="00302B85" w:rsidP="00731763">
      <w:pPr>
        <w:jc w:val="both"/>
      </w:pPr>
    </w:p>
    <w:p w:rsidR="009F421F" w:rsidRDefault="009E07AD" w:rsidP="001F55AD">
      <w:pPr>
        <w:rPr>
          <w:b/>
        </w:rPr>
      </w:pPr>
      <w:r w:rsidRPr="00954924">
        <w:rPr>
          <w:rFonts w:asciiTheme="majorHAnsi" w:hAnsiTheme="majorHAnsi"/>
          <w:b/>
          <w:color w:val="1F497D" w:themeColor="text2"/>
        </w:rPr>
        <w:t>Roll Call</w:t>
      </w:r>
      <w:r w:rsidRPr="00D330D0">
        <w:rPr>
          <w:b/>
          <w:color w:val="1F497D" w:themeColor="text2"/>
        </w:rPr>
        <w:t>:</w:t>
      </w:r>
      <w:r w:rsidRPr="009E07AD">
        <w:rPr>
          <w:b/>
        </w:rPr>
        <w:t xml:space="preserve"> </w:t>
      </w:r>
      <w:r>
        <w:rPr>
          <w:b/>
        </w:rPr>
        <w:tab/>
      </w:r>
      <w:r w:rsidR="009F421F">
        <w:t>Rick Kingham</w:t>
      </w:r>
      <w:r w:rsidR="009F421F">
        <w:tab/>
      </w:r>
      <w:r w:rsidR="009F421F">
        <w:tab/>
      </w:r>
      <w:r w:rsidR="009F421F">
        <w:tab/>
        <w:t>Township Trustee Chairman</w:t>
      </w:r>
    </w:p>
    <w:p w:rsidR="009E07AD" w:rsidRDefault="009F421F" w:rsidP="001F55AD">
      <w:r>
        <w:tab/>
      </w:r>
      <w:r>
        <w:tab/>
      </w:r>
      <w:r w:rsidR="00A50E3D">
        <w:t>Don McCreary</w:t>
      </w:r>
      <w:r w:rsidR="009E07AD">
        <w:tab/>
      </w:r>
      <w:r w:rsidR="00251759">
        <w:tab/>
      </w:r>
      <w:r w:rsidR="009E07AD">
        <w:t xml:space="preserve">Township </w:t>
      </w:r>
      <w:r w:rsidR="00A72F6E">
        <w:t>Trustee</w:t>
      </w:r>
      <w:r w:rsidR="00BD00BF">
        <w:t xml:space="preserve"> </w:t>
      </w:r>
    </w:p>
    <w:p w:rsidR="00850C20" w:rsidRDefault="00850C20" w:rsidP="001F55AD">
      <w:r>
        <w:tab/>
      </w:r>
      <w:r>
        <w:tab/>
        <w:t>Jack Rausch</w:t>
      </w:r>
      <w:r>
        <w:tab/>
      </w:r>
      <w:r>
        <w:tab/>
      </w:r>
      <w:r>
        <w:tab/>
        <w:t>Township Trustee</w:t>
      </w:r>
    </w:p>
    <w:p w:rsidR="009E07AD" w:rsidRDefault="001C14C5" w:rsidP="001F55AD">
      <w:r>
        <w:tab/>
      </w:r>
      <w:r>
        <w:tab/>
      </w:r>
      <w:r w:rsidR="005F5784">
        <w:t>Lori LaCella</w:t>
      </w:r>
      <w:r>
        <w:tab/>
      </w:r>
      <w:r w:rsidR="009E07AD">
        <w:t xml:space="preserve"> </w:t>
      </w:r>
      <w:r w:rsidR="009E07AD">
        <w:tab/>
      </w:r>
      <w:r w:rsidR="009E07AD">
        <w:tab/>
        <w:t>Township Fiscal Officer</w:t>
      </w:r>
    </w:p>
    <w:p w:rsidR="00157B79" w:rsidRDefault="00157B79" w:rsidP="001F55AD">
      <w:r>
        <w:tab/>
      </w:r>
      <w:r>
        <w:tab/>
      </w:r>
      <w:r w:rsidR="00F1196B">
        <w:t>Steve Brose</w:t>
      </w:r>
      <w:r w:rsidR="001A78C4">
        <w:t xml:space="preserve"> </w:t>
      </w:r>
      <w:r w:rsidR="001A78C4">
        <w:tab/>
      </w:r>
      <w:r>
        <w:tab/>
      </w:r>
      <w:r>
        <w:tab/>
        <w:t>Fire Chief</w:t>
      </w:r>
    </w:p>
    <w:p w:rsidR="00167B89" w:rsidRDefault="00957B46" w:rsidP="001F55AD">
      <w:r>
        <w:tab/>
      </w:r>
      <w:r>
        <w:tab/>
        <w:t>Nick Johnson</w:t>
      </w:r>
      <w:r>
        <w:tab/>
      </w:r>
      <w:r>
        <w:tab/>
      </w:r>
      <w:r>
        <w:tab/>
        <w:t>Road</w:t>
      </w:r>
      <w:r w:rsidR="00167B89">
        <w:t xml:space="preserve"> Superintendent</w:t>
      </w:r>
    </w:p>
    <w:p w:rsidR="00667116" w:rsidRDefault="00667116" w:rsidP="001F55AD">
      <w:r>
        <w:tab/>
      </w:r>
      <w:r>
        <w:tab/>
        <w:t>Bill Streng</w:t>
      </w:r>
      <w:r>
        <w:tab/>
      </w:r>
      <w:r>
        <w:tab/>
      </w:r>
      <w:r>
        <w:tab/>
        <w:t xml:space="preserve">Zoning </w:t>
      </w:r>
    </w:p>
    <w:p w:rsidR="00957B46" w:rsidRDefault="0050352E" w:rsidP="001F55AD">
      <w:r>
        <w:tab/>
      </w:r>
      <w:r>
        <w:tab/>
        <w:t>Deputy Mitchell</w:t>
      </w:r>
      <w:r w:rsidR="00957B46">
        <w:tab/>
      </w:r>
      <w:r w:rsidR="00957B46">
        <w:tab/>
        <w:t>Union County Sheriff</w:t>
      </w:r>
    </w:p>
    <w:p w:rsidR="003819EF" w:rsidRDefault="003819EF" w:rsidP="001F55AD">
      <w:r>
        <w:tab/>
      </w:r>
      <w:r>
        <w:tab/>
        <w:t>Nathan Vanover</w:t>
      </w:r>
      <w:r>
        <w:tab/>
      </w:r>
      <w:r>
        <w:tab/>
        <w:t>Resident</w:t>
      </w:r>
    </w:p>
    <w:p w:rsidR="003819EF" w:rsidRDefault="003819EF" w:rsidP="001F55AD">
      <w:r>
        <w:tab/>
      </w:r>
      <w:r>
        <w:tab/>
        <w:t>Jennifer Vanover</w:t>
      </w:r>
      <w:r>
        <w:tab/>
      </w:r>
      <w:r>
        <w:tab/>
        <w:t>Resident</w:t>
      </w:r>
    </w:p>
    <w:p w:rsidR="006A2886" w:rsidRDefault="00E120CF" w:rsidP="00E70FDC">
      <w:r>
        <w:tab/>
      </w:r>
      <w:r>
        <w:tab/>
      </w:r>
      <w:r w:rsidR="00070750">
        <w:t xml:space="preserve"> </w:t>
      </w:r>
    </w:p>
    <w:p w:rsidR="002E487A" w:rsidRDefault="009E07AD" w:rsidP="00C51E0A">
      <w:pPr>
        <w:rPr>
          <w:b/>
          <w:color w:val="1F497D" w:themeColor="text2"/>
        </w:rPr>
      </w:pPr>
      <w:r w:rsidRPr="00D459EA">
        <w:rPr>
          <w:b/>
          <w:color w:val="1F497D" w:themeColor="text2"/>
        </w:rPr>
        <w:t>FINANCES &amp; ADMINISTRATION</w:t>
      </w:r>
    </w:p>
    <w:p w:rsidR="001D7771" w:rsidRDefault="009E07AD" w:rsidP="00740A64">
      <w:pPr>
        <w:pStyle w:val="Heading3"/>
        <w:spacing w:after="0"/>
        <w:rPr>
          <w:rFonts w:asciiTheme="minorHAnsi" w:hAnsiTheme="minorHAnsi"/>
          <w:b w:val="0"/>
          <w:color w:val="auto"/>
        </w:rPr>
      </w:pPr>
      <w:r w:rsidRPr="002E487A">
        <w:rPr>
          <w:rFonts w:asciiTheme="minorHAnsi" w:hAnsiTheme="minorHAnsi"/>
          <w:b w:val="0"/>
          <w:color w:val="auto"/>
        </w:rPr>
        <w:t>The Fis</w:t>
      </w:r>
      <w:r w:rsidR="00844137">
        <w:rPr>
          <w:rFonts w:asciiTheme="minorHAnsi" w:hAnsiTheme="minorHAnsi"/>
          <w:b w:val="0"/>
          <w:color w:val="auto"/>
        </w:rPr>
        <w:t>cal O</w:t>
      </w:r>
      <w:r w:rsidR="00CC002F">
        <w:rPr>
          <w:rFonts w:asciiTheme="minorHAnsi" w:hAnsiTheme="minorHAnsi"/>
          <w:b w:val="0"/>
          <w:color w:val="auto"/>
        </w:rPr>
        <w:t xml:space="preserve">fficer read the minutes of </w:t>
      </w:r>
      <w:r w:rsidR="003819EF">
        <w:rPr>
          <w:rFonts w:asciiTheme="minorHAnsi" w:hAnsiTheme="minorHAnsi"/>
          <w:b w:val="0"/>
          <w:color w:val="auto"/>
        </w:rPr>
        <w:t>April 5</w:t>
      </w:r>
      <w:r w:rsidR="00A05173">
        <w:rPr>
          <w:rFonts w:asciiTheme="minorHAnsi" w:hAnsiTheme="minorHAnsi"/>
          <w:b w:val="0"/>
          <w:color w:val="auto"/>
        </w:rPr>
        <w:t>, 202</w:t>
      </w:r>
      <w:r w:rsidR="005D6DBE">
        <w:rPr>
          <w:rFonts w:asciiTheme="minorHAnsi" w:hAnsiTheme="minorHAnsi"/>
          <w:b w:val="0"/>
          <w:color w:val="auto"/>
        </w:rPr>
        <w:t>1</w:t>
      </w:r>
      <w:r w:rsidR="00163209">
        <w:rPr>
          <w:rFonts w:asciiTheme="minorHAnsi" w:hAnsiTheme="minorHAnsi"/>
          <w:b w:val="0"/>
          <w:color w:val="auto"/>
        </w:rPr>
        <w:t>,</w:t>
      </w:r>
      <w:r w:rsidR="00A05173">
        <w:rPr>
          <w:rFonts w:asciiTheme="minorHAnsi" w:hAnsiTheme="minorHAnsi"/>
          <w:b w:val="0"/>
          <w:color w:val="auto"/>
        </w:rPr>
        <w:t xml:space="preserve"> and </w:t>
      </w:r>
      <w:r w:rsidR="00F1338F">
        <w:rPr>
          <w:rFonts w:asciiTheme="minorHAnsi" w:hAnsiTheme="minorHAnsi"/>
          <w:b w:val="0"/>
          <w:color w:val="auto"/>
        </w:rPr>
        <w:t xml:space="preserve">the said </w:t>
      </w:r>
      <w:r w:rsidR="00806B11" w:rsidRPr="002E487A">
        <w:rPr>
          <w:rFonts w:asciiTheme="minorHAnsi" w:hAnsiTheme="minorHAnsi"/>
          <w:b w:val="0"/>
          <w:noProof/>
          <w:color w:val="auto"/>
        </w:rPr>
        <w:t xml:space="preserve">minutes were approved as read. </w:t>
      </w:r>
      <w:r w:rsidR="001D7771" w:rsidRPr="002E487A">
        <w:rPr>
          <w:rFonts w:asciiTheme="minorHAnsi" w:hAnsiTheme="minorHAnsi"/>
          <w:b w:val="0"/>
          <w:color w:val="auto"/>
        </w:rPr>
        <w:t xml:space="preserve">  </w:t>
      </w:r>
    </w:p>
    <w:p w:rsidR="001A0411" w:rsidRPr="001A0411" w:rsidRDefault="001A0411" w:rsidP="001A0411"/>
    <w:p w:rsidR="009E07AD" w:rsidRDefault="009E07AD" w:rsidP="009E07AD">
      <w:r w:rsidRPr="000A0469">
        <w:t>The Fiscal Officer provided each member of the Board with</w:t>
      </w:r>
      <w:r w:rsidR="0064580F">
        <w:t xml:space="preserve"> a</w:t>
      </w:r>
      <w:r w:rsidRPr="000A0469">
        <w:t xml:space="preserve"> </w:t>
      </w:r>
      <w:r w:rsidRPr="0064580F">
        <w:rPr>
          <w:noProof/>
        </w:rPr>
        <w:t>list</w:t>
      </w:r>
      <w:r w:rsidRPr="000A0469">
        <w:t xml:space="preserve"> of recent receipts and pending expenditures for review.  There was a motion by Trustee </w:t>
      </w:r>
      <w:r w:rsidR="00105083">
        <w:t>Rausch</w:t>
      </w:r>
      <w:r w:rsidR="00C54CE1">
        <w:t xml:space="preserve"> and a second by Trustee McCreary</w:t>
      </w:r>
      <w:r w:rsidRPr="000A0469">
        <w:t>, and upon certification by the Fiscal Officer that appropriate funds were available, the pending expenditures were approve</w:t>
      </w:r>
      <w:r>
        <w:t xml:space="preserve">d. </w:t>
      </w:r>
      <w:r w:rsidRPr="000A0469">
        <w:t>The Fiscal Officer also provided the most recent payroll r</w:t>
      </w:r>
      <w:r>
        <w:t xml:space="preserve">eports for the Board’s review. </w:t>
      </w:r>
      <w:r w:rsidR="0084341F">
        <w:t>The b</w:t>
      </w:r>
      <w:r w:rsidRPr="000A0469">
        <w:t xml:space="preserve">oard reviewed the previous month’s bank </w:t>
      </w:r>
      <w:r w:rsidRPr="00F11FCF">
        <w:rPr>
          <w:sz w:val="22"/>
        </w:rPr>
        <w:t xml:space="preserve">reconciliation </w:t>
      </w:r>
      <w:r w:rsidRPr="000A0469">
        <w:t>and verified t</w:t>
      </w:r>
      <w:r>
        <w:t xml:space="preserve">he sequence </w:t>
      </w:r>
      <w:r w:rsidRPr="00584403">
        <w:t>of the checks.</w:t>
      </w:r>
    </w:p>
    <w:p w:rsidR="00812C37" w:rsidRDefault="00812C37" w:rsidP="009E07AD"/>
    <w:p w:rsidR="001136D2" w:rsidRDefault="001136D2" w:rsidP="009E07AD">
      <w:r>
        <w:t xml:space="preserve">Fiscal officer, Lori LaCella noted she attended the 2 day training webinar with the Ohio Auditor for CEU credits. </w:t>
      </w:r>
    </w:p>
    <w:p w:rsidR="00281B7F" w:rsidRDefault="00281B7F" w:rsidP="009E07AD"/>
    <w:p w:rsidR="0039125A" w:rsidRDefault="0039125A" w:rsidP="0039125A">
      <w:pPr>
        <w:pStyle w:val="Heading3"/>
        <w:spacing w:after="0"/>
      </w:pPr>
      <w:r>
        <w:t>PUBLIC FORUM</w:t>
      </w:r>
    </w:p>
    <w:p w:rsidR="00667116" w:rsidRPr="0008046D" w:rsidRDefault="00667116" w:rsidP="0008046D">
      <w:r w:rsidRPr="0008046D">
        <w:t xml:space="preserve">Nathan Vanover stated his interested in serving on the zoning appeal board.  </w:t>
      </w:r>
    </w:p>
    <w:p w:rsidR="0008046D" w:rsidRPr="0008046D" w:rsidRDefault="00667116" w:rsidP="0008046D">
      <w:r w:rsidRPr="0008046D">
        <w:t xml:space="preserve">The Trustees discussed the requirements. </w:t>
      </w:r>
      <w:r w:rsidR="0008046D" w:rsidRPr="0008046D">
        <w:t xml:space="preserve">Trustee Rausch moved than Vanover be appointed as a member of the zoning appeal board. After further discussion, Trustee Kingham seconded the motion.  Upon call of the roll, all being in favor, Nathan Vanover was appointed to fulfill the zoning appeal board.   </w:t>
      </w:r>
    </w:p>
    <w:p w:rsidR="0008046D" w:rsidRDefault="0008046D" w:rsidP="006566A1"/>
    <w:p w:rsidR="00AC5AEB" w:rsidRDefault="00AC5AEB" w:rsidP="00AC5AEB">
      <w:pPr>
        <w:pStyle w:val="Heading3"/>
        <w:spacing w:after="0"/>
      </w:pPr>
      <w:r>
        <w:t>ZONING BUSINESS</w:t>
      </w:r>
    </w:p>
    <w:p w:rsidR="00F605C0" w:rsidRDefault="00E378D5" w:rsidP="00F605C0">
      <w:r>
        <w:t>Received</w:t>
      </w:r>
      <w:r w:rsidR="00F605C0" w:rsidRPr="00F605C0">
        <w:t xml:space="preserve"> numerous zoning questions</w:t>
      </w:r>
      <w:r>
        <w:t xml:space="preserve"> throughout the month, and there were f</w:t>
      </w:r>
      <w:r w:rsidR="00770BB5">
        <w:t>ive certificates were issued.</w:t>
      </w:r>
    </w:p>
    <w:p w:rsidR="00E378D5" w:rsidRPr="00F605C0" w:rsidRDefault="00E378D5" w:rsidP="00F605C0"/>
    <w:p w:rsidR="00C71299" w:rsidRPr="00C71299" w:rsidRDefault="00C71299" w:rsidP="00C71299">
      <w:pPr>
        <w:rPr>
          <w:rFonts w:cs="Arial Black"/>
        </w:rPr>
      </w:pPr>
      <w:r>
        <w:rPr>
          <w:rFonts w:cs="Arial Black"/>
        </w:rPr>
        <w:t>Bill Streng noted t</w:t>
      </w:r>
      <w:r w:rsidRPr="00C71299">
        <w:rPr>
          <w:rFonts w:cs="Arial Black"/>
        </w:rPr>
        <w:t>here was an article in the Marysville Journal Tribune on April 29, 2021 relative to Solar Farms.  The ATZR currently has no mention of solar farms, and according to the article it doesn’t appear clear on what a township can legislate</w:t>
      </w:r>
      <w:r>
        <w:rPr>
          <w:rFonts w:cs="Arial Black"/>
        </w:rPr>
        <w:t>.  Bill</w:t>
      </w:r>
      <w:r w:rsidRPr="00C71299">
        <w:rPr>
          <w:rFonts w:cs="Arial Black"/>
        </w:rPr>
        <w:t xml:space="preserve"> will check with the LUC to see what actions the Zoning Board may want to consider.</w:t>
      </w:r>
    </w:p>
    <w:p w:rsidR="00C71299" w:rsidRPr="00C71299" w:rsidRDefault="00C71299" w:rsidP="00C71299">
      <w:pPr>
        <w:rPr>
          <w:rFonts w:cs="Arial Black"/>
        </w:rPr>
      </w:pPr>
    </w:p>
    <w:p w:rsidR="001B2E6E" w:rsidRDefault="001B2E6E" w:rsidP="00C71299">
      <w:pPr>
        <w:rPr>
          <w:rFonts w:cs="Arial Black"/>
        </w:rPr>
      </w:pPr>
    </w:p>
    <w:p w:rsidR="00E378D5" w:rsidRDefault="00E378D5" w:rsidP="00C71299">
      <w:pPr>
        <w:rPr>
          <w:rFonts w:cs="Arial Black"/>
        </w:rPr>
      </w:pPr>
    </w:p>
    <w:p w:rsidR="00C71299" w:rsidRPr="00C71299" w:rsidRDefault="00C71299" w:rsidP="00C71299">
      <w:pPr>
        <w:rPr>
          <w:rFonts w:cs="Arial Black"/>
        </w:rPr>
      </w:pPr>
      <w:r>
        <w:rPr>
          <w:rFonts w:cs="Arial Black"/>
        </w:rPr>
        <w:t>Bill Streng re</w:t>
      </w:r>
      <w:r w:rsidRPr="00C71299">
        <w:rPr>
          <w:rFonts w:cs="Arial Black"/>
        </w:rPr>
        <w:t>ceived a call from Steve Wood who is selling a parcel on Maple Ridge Rd. that was plotted in the early 1970’s and was “grandfathered”</w:t>
      </w:r>
      <w:r>
        <w:rPr>
          <w:rFonts w:cs="Arial Black"/>
        </w:rPr>
        <w:t xml:space="preserve"> into our current zoning.  It was confirmed </w:t>
      </w:r>
      <w:r w:rsidRPr="00C71299">
        <w:rPr>
          <w:rFonts w:cs="Arial Black"/>
        </w:rPr>
        <w:t>last August</w:t>
      </w:r>
      <w:r>
        <w:rPr>
          <w:rFonts w:cs="Arial Black"/>
        </w:rPr>
        <w:t xml:space="preserve">, but it was </w:t>
      </w:r>
      <w:r w:rsidRPr="00C71299">
        <w:rPr>
          <w:rFonts w:cs="Arial Black"/>
        </w:rPr>
        <w:t xml:space="preserve">requested that it be </w:t>
      </w:r>
      <w:r>
        <w:rPr>
          <w:rFonts w:cs="Arial Black"/>
        </w:rPr>
        <w:t xml:space="preserve">in writing which was </w:t>
      </w:r>
      <w:r w:rsidRPr="00C71299">
        <w:rPr>
          <w:rFonts w:cs="Arial Black"/>
        </w:rPr>
        <w:t>provided to him on April 19.</w:t>
      </w:r>
    </w:p>
    <w:p w:rsidR="00C71299" w:rsidRPr="00C71299" w:rsidRDefault="00C71299" w:rsidP="00C71299">
      <w:pPr>
        <w:rPr>
          <w:rFonts w:cs="Arial Black"/>
        </w:rPr>
      </w:pPr>
    </w:p>
    <w:p w:rsidR="00770BB5" w:rsidRDefault="00C71299" w:rsidP="00C71299">
      <w:pPr>
        <w:rPr>
          <w:rFonts w:cs="Arial Black"/>
        </w:rPr>
      </w:pPr>
      <w:r w:rsidRPr="00C71299">
        <w:rPr>
          <w:rFonts w:cs="Arial Black"/>
        </w:rPr>
        <w:t xml:space="preserve">On April </w:t>
      </w:r>
      <w:r>
        <w:rPr>
          <w:rFonts w:cs="Arial Black"/>
        </w:rPr>
        <w:t xml:space="preserve">21 Bill Streng </w:t>
      </w:r>
      <w:r w:rsidRPr="00C71299">
        <w:rPr>
          <w:rFonts w:cs="Arial Black"/>
        </w:rPr>
        <w:t xml:space="preserve">received a call from Gary Watson, a resident of Smokey Rd. to inquire about a sawmill in operation </w:t>
      </w:r>
      <w:r w:rsidR="004B3099">
        <w:rPr>
          <w:rFonts w:cs="Arial Black"/>
        </w:rPr>
        <w:t xml:space="preserve">located </w:t>
      </w:r>
      <w:r w:rsidRPr="00C71299">
        <w:rPr>
          <w:rFonts w:cs="Arial Black"/>
        </w:rPr>
        <w:t xml:space="preserve">two properties from his.  </w:t>
      </w:r>
      <w:r>
        <w:rPr>
          <w:rFonts w:cs="Arial Black"/>
        </w:rPr>
        <w:t>Bill</w:t>
      </w:r>
      <w:r w:rsidR="009B7D44">
        <w:rPr>
          <w:rFonts w:cs="Arial Black"/>
        </w:rPr>
        <w:t xml:space="preserve"> </w:t>
      </w:r>
      <w:r w:rsidR="00E378D5">
        <w:rPr>
          <w:rFonts w:cs="Arial Black"/>
        </w:rPr>
        <w:t>informed Gary</w:t>
      </w:r>
      <w:r w:rsidR="009B7D44">
        <w:rPr>
          <w:rFonts w:cs="Arial Black"/>
        </w:rPr>
        <w:t xml:space="preserve"> Watson </w:t>
      </w:r>
      <w:r w:rsidRPr="00C71299">
        <w:rPr>
          <w:rFonts w:cs="Arial Black"/>
        </w:rPr>
        <w:t>the sawmill was approved by our BZA on Oct. 17, 2018 for Robert Tyree, of 19100 Smokey Rd</w:t>
      </w:r>
      <w:r w:rsidR="00E378D5">
        <w:rPr>
          <w:rFonts w:cs="Arial Black"/>
        </w:rPr>
        <w:t xml:space="preserve">.  and was </w:t>
      </w:r>
      <w:r w:rsidRPr="00C71299">
        <w:rPr>
          <w:rFonts w:cs="Arial Black"/>
        </w:rPr>
        <w:t>told him that it had been properly advertised</w:t>
      </w:r>
      <w:r w:rsidR="00770BB5">
        <w:rPr>
          <w:rFonts w:cs="Arial Black"/>
        </w:rPr>
        <w:t>.</w:t>
      </w:r>
    </w:p>
    <w:p w:rsidR="00770BB5" w:rsidRDefault="00770BB5" w:rsidP="00C71299">
      <w:pPr>
        <w:rPr>
          <w:rFonts w:cs="Arial Black"/>
        </w:rPr>
      </w:pPr>
    </w:p>
    <w:p w:rsidR="00C71299" w:rsidRPr="00C71299" w:rsidRDefault="00C71299" w:rsidP="00C71299">
      <w:pPr>
        <w:rPr>
          <w:rFonts w:cs="Arial Black"/>
        </w:rPr>
      </w:pPr>
      <w:r w:rsidRPr="00C71299">
        <w:rPr>
          <w:rFonts w:cs="Arial Black"/>
        </w:rPr>
        <w:t xml:space="preserve">On April 22 </w:t>
      </w:r>
      <w:r>
        <w:rPr>
          <w:rFonts w:cs="Arial Black"/>
        </w:rPr>
        <w:t xml:space="preserve">Bill Streng </w:t>
      </w:r>
      <w:r w:rsidR="00E378D5">
        <w:rPr>
          <w:rFonts w:cs="Arial Black"/>
        </w:rPr>
        <w:t>received a call from a resident</w:t>
      </w:r>
      <w:r w:rsidRPr="00C71299">
        <w:rPr>
          <w:rFonts w:cs="Arial Black"/>
        </w:rPr>
        <w:t xml:space="preserve"> who wanted to know about building a second home on her property for her pare</w:t>
      </w:r>
      <w:r>
        <w:rPr>
          <w:rFonts w:cs="Arial Black"/>
        </w:rPr>
        <w:t xml:space="preserve">nts.  It was </w:t>
      </w:r>
      <w:r w:rsidRPr="00C71299">
        <w:rPr>
          <w:rFonts w:cs="Arial Black"/>
        </w:rPr>
        <w:t xml:space="preserve">explained to her the requirements for a single family home which she could not meet, and she asked if she could add an addition, to which </w:t>
      </w:r>
      <w:r>
        <w:rPr>
          <w:rFonts w:cs="Arial Black"/>
        </w:rPr>
        <w:t xml:space="preserve">she was told </w:t>
      </w:r>
      <w:r w:rsidRPr="00C71299">
        <w:rPr>
          <w:rFonts w:cs="Arial Black"/>
        </w:rPr>
        <w:t xml:space="preserve">she could as long as it met the </w:t>
      </w:r>
      <w:r w:rsidR="00770BB5" w:rsidRPr="00C71299">
        <w:rPr>
          <w:rFonts w:cs="Arial Black"/>
        </w:rPr>
        <w:t>setbacks</w:t>
      </w:r>
      <w:r w:rsidRPr="00C71299">
        <w:rPr>
          <w:rFonts w:cs="Arial Black"/>
        </w:rPr>
        <w:t>.</w:t>
      </w:r>
    </w:p>
    <w:p w:rsidR="00C71299" w:rsidRPr="00C71299" w:rsidRDefault="00C71299" w:rsidP="00C71299">
      <w:pPr>
        <w:rPr>
          <w:rFonts w:cs="Arial Black"/>
        </w:rPr>
      </w:pPr>
    </w:p>
    <w:p w:rsidR="00C71299" w:rsidRPr="00C71299" w:rsidRDefault="00C71299" w:rsidP="00C71299">
      <w:pPr>
        <w:rPr>
          <w:rFonts w:cs="Arial Black"/>
        </w:rPr>
      </w:pPr>
      <w:r>
        <w:rPr>
          <w:rFonts w:cs="Arial Black"/>
        </w:rPr>
        <w:t>On April 22 Bill Streng</w:t>
      </w:r>
      <w:r w:rsidRPr="00C71299">
        <w:rPr>
          <w:rFonts w:cs="Arial Black"/>
        </w:rPr>
        <w:t xml:space="preserve"> received a call from Bob Fraker, </w:t>
      </w:r>
      <w:r>
        <w:rPr>
          <w:rFonts w:cs="Arial Black"/>
        </w:rPr>
        <w:t>requesting all the zoning</w:t>
      </w:r>
      <w:r w:rsidRPr="00C71299">
        <w:rPr>
          <w:rFonts w:cs="Arial Black"/>
        </w:rPr>
        <w:t xml:space="preserve"> reports that had references to his property at 20950 St. Rt. 245.  He wants to sever an agreement he has with his sister a</w:t>
      </w:r>
      <w:r>
        <w:rPr>
          <w:rFonts w:cs="Arial Black"/>
        </w:rPr>
        <w:t xml:space="preserve">nd wants </w:t>
      </w:r>
      <w:r w:rsidRPr="00C71299">
        <w:rPr>
          <w:rFonts w:cs="Arial Black"/>
        </w:rPr>
        <w:t>documentations for his case, and then wants to clean up the property.</w:t>
      </w:r>
    </w:p>
    <w:p w:rsidR="00C71299" w:rsidRPr="00C71299" w:rsidRDefault="00C71299" w:rsidP="00C71299">
      <w:pPr>
        <w:rPr>
          <w:rFonts w:cs="Arial Black"/>
        </w:rPr>
      </w:pPr>
    </w:p>
    <w:p w:rsidR="00C71299" w:rsidRPr="00C71299" w:rsidRDefault="00C71299" w:rsidP="00C71299">
      <w:pPr>
        <w:rPr>
          <w:rFonts w:cs="Arial Black"/>
        </w:rPr>
      </w:pPr>
      <w:r>
        <w:rPr>
          <w:rFonts w:cs="Arial Black"/>
        </w:rPr>
        <w:t>Bill Streng noted o</w:t>
      </w:r>
      <w:r w:rsidRPr="00C71299">
        <w:rPr>
          <w:rFonts w:cs="Arial Black"/>
        </w:rPr>
        <w:t xml:space="preserve">n 4/28 </w:t>
      </w:r>
      <w:r w:rsidR="00E378D5">
        <w:rPr>
          <w:rFonts w:cs="Arial Black"/>
        </w:rPr>
        <w:t xml:space="preserve">that he </w:t>
      </w:r>
      <w:r w:rsidRPr="00C71299">
        <w:rPr>
          <w:rFonts w:cs="Arial Black"/>
        </w:rPr>
        <w:t xml:space="preserve">received a call from a realtor </w:t>
      </w:r>
      <w:r>
        <w:rPr>
          <w:rFonts w:cs="Arial Black"/>
        </w:rPr>
        <w:t>regarding a</w:t>
      </w:r>
      <w:r w:rsidRPr="00C71299">
        <w:rPr>
          <w:rFonts w:cs="Arial Black"/>
        </w:rPr>
        <w:t xml:space="preserve"> client who wanted to purchase a home in Allen Township, then build a 1,500 SF building for their son to operate </w:t>
      </w:r>
      <w:r>
        <w:rPr>
          <w:rFonts w:cs="Arial Black"/>
        </w:rPr>
        <w:t xml:space="preserve">a wood shop type of business.  She was </w:t>
      </w:r>
      <w:r w:rsidRPr="00C71299">
        <w:rPr>
          <w:rFonts w:cs="Arial Black"/>
        </w:rPr>
        <w:t>told her that could only be done with a conditional use, and approval by our BZA.</w:t>
      </w:r>
      <w:r w:rsidR="0050352E">
        <w:rPr>
          <w:rFonts w:cs="Arial Black"/>
        </w:rPr>
        <w:t xml:space="preserve"> </w:t>
      </w:r>
    </w:p>
    <w:p w:rsidR="00C71299" w:rsidRPr="00C71299" w:rsidRDefault="00C71299" w:rsidP="00C71299">
      <w:pPr>
        <w:rPr>
          <w:rFonts w:cs="Arial Black"/>
        </w:rPr>
      </w:pPr>
    </w:p>
    <w:p w:rsidR="00C71299" w:rsidRPr="00C71299" w:rsidRDefault="00C71299" w:rsidP="00C71299">
      <w:pPr>
        <w:rPr>
          <w:rFonts w:cs="Arial Black"/>
        </w:rPr>
      </w:pPr>
      <w:r>
        <w:rPr>
          <w:rFonts w:cs="Arial Black"/>
        </w:rPr>
        <w:t xml:space="preserve">Bill Streng </w:t>
      </w:r>
      <w:r w:rsidRPr="00C71299">
        <w:rPr>
          <w:rFonts w:cs="Arial Black"/>
        </w:rPr>
        <w:t xml:space="preserve">received a call from Matt Smith, a local attorney and township resident regarding alleys </w:t>
      </w:r>
      <w:r w:rsidR="00F616C4">
        <w:rPr>
          <w:rFonts w:cs="Arial Black"/>
        </w:rPr>
        <w:t xml:space="preserve">in Pottersburg.  Matt Smith </w:t>
      </w:r>
      <w:r w:rsidRPr="00C71299">
        <w:rPr>
          <w:rFonts w:cs="Arial Black"/>
        </w:rPr>
        <w:t xml:space="preserve">is working for Rodney Drumm who owns the old church, and an alley and property line runs through the center of the church.   </w:t>
      </w:r>
      <w:r>
        <w:rPr>
          <w:rFonts w:cs="Arial Black"/>
        </w:rPr>
        <w:t xml:space="preserve">It was </w:t>
      </w:r>
      <w:r w:rsidRPr="00C71299">
        <w:rPr>
          <w:rFonts w:cs="Arial Black"/>
        </w:rPr>
        <w:t>suggested he contact Thayne Gray f</w:t>
      </w:r>
      <w:r>
        <w:rPr>
          <w:rFonts w:cs="Arial Black"/>
        </w:rPr>
        <w:t xml:space="preserve">or advice, but he </w:t>
      </w:r>
      <w:r w:rsidRPr="00C71299">
        <w:rPr>
          <w:rFonts w:cs="Arial Black"/>
        </w:rPr>
        <w:t xml:space="preserve">also contacted Rick Kingham who has been doing extensive research on Allen Township.  Rick spent some time researching Pottersburg and was able to compile a very good overlay showing the buildings in conjunction to the old </w:t>
      </w:r>
      <w:r w:rsidR="00F616C4">
        <w:rPr>
          <w:rFonts w:cs="Arial Black"/>
        </w:rPr>
        <w:t xml:space="preserve">alleys and streets, which were sent </w:t>
      </w:r>
      <w:r w:rsidRPr="00C71299">
        <w:rPr>
          <w:rFonts w:cs="Arial Black"/>
        </w:rPr>
        <w:t>to Matt for his use as a reference point.</w:t>
      </w:r>
    </w:p>
    <w:p w:rsidR="00F605C0" w:rsidRPr="00F605C0" w:rsidRDefault="00F605C0" w:rsidP="00F605C0"/>
    <w:p w:rsidR="00544BFD" w:rsidRDefault="00544BFD" w:rsidP="00544BFD">
      <w:r>
        <w:t xml:space="preserve">See attached report for more detail. </w:t>
      </w:r>
    </w:p>
    <w:p w:rsidR="00143646" w:rsidRPr="00143646" w:rsidRDefault="00143646" w:rsidP="00143646"/>
    <w:p w:rsidR="00143646" w:rsidRDefault="00143646" w:rsidP="00143646">
      <w:pPr>
        <w:pStyle w:val="Heading3"/>
        <w:spacing w:after="0"/>
      </w:pPr>
      <w:r>
        <w:rPr>
          <w:color w:val="1F497D" w:themeColor="text2"/>
        </w:rPr>
        <w:t>SHERIFF REPORT</w:t>
      </w:r>
    </w:p>
    <w:p w:rsidR="00143646" w:rsidRDefault="0050352E" w:rsidP="00143646">
      <w:r>
        <w:t>Deputy Mitchell</w:t>
      </w:r>
      <w:r w:rsidR="00143646">
        <w:t xml:space="preserve"> attended and has had no issues within the Township. </w:t>
      </w:r>
      <w:r w:rsidR="00812F17">
        <w:t xml:space="preserve"> </w:t>
      </w:r>
    </w:p>
    <w:p w:rsidR="00FB523A" w:rsidRDefault="00FB523A" w:rsidP="00143646"/>
    <w:p w:rsidR="00544BFD" w:rsidRDefault="00544BFD" w:rsidP="00544BFD">
      <w:pPr>
        <w:rPr>
          <w:color w:val="FF0000"/>
        </w:rPr>
      </w:pPr>
      <w:r w:rsidRPr="00731763">
        <w:rPr>
          <w:rFonts w:asciiTheme="majorHAnsi" w:hAnsiTheme="majorHAnsi"/>
          <w:b/>
          <w:color w:val="1F497D" w:themeColor="text2"/>
        </w:rPr>
        <w:t>ROAD BUSINES</w:t>
      </w:r>
      <w:r>
        <w:rPr>
          <w:rFonts w:asciiTheme="majorHAnsi" w:hAnsiTheme="majorHAnsi"/>
          <w:b/>
          <w:color w:val="1F497D" w:themeColor="text2"/>
        </w:rPr>
        <w:t>S</w:t>
      </w:r>
    </w:p>
    <w:p w:rsidR="00544BFD" w:rsidRDefault="002A0FA4" w:rsidP="00544BFD">
      <w:r>
        <w:t>Ro</w:t>
      </w:r>
      <w:r w:rsidR="004E7BB5">
        <w:t xml:space="preserve">ad Superintendent, Nick Johnson </w:t>
      </w:r>
      <w:r w:rsidR="0059461B">
        <w:t xml:space="preserve">noted </w:t>
      </w:r>
      <w:r w:rsidR="00892915">
        <w:t>there were eight dump</w:t>
      </w:r>
      <w:bookmarkStart w:id="0" w:name="_GoBack"/>
      <w:bookmarkEnd w:id="0"/>
      <w:r w:rsidR="00892915">
        <w:t xml:space="preserve">sters for spring clean-up. </w:t>
      </w:r>
      <w:r w:rsidR="00BE2393">
        <w:t xml:space="preserve"> </w:t>
      </w:r>
    </w:p>
    <w:p w:rsidR="00892915" w:rsidRDefault="00892915" w:rsidP="00544BFD"/>
    <w:p w:rsidR="004B3099" w:rsidRDefault="004E7BB5" w:rsidP="00544BFD">
      <w:r>
        <w:t>Road Superintendent, Nick Joh</w:t>
      </w:r>
      <w:r w:rsidR="00995EC5">
        <w:t>n</w:t>
      </w:r>
      <w:r>
        <w:t xml:space="preserve">son noted that Darby Pottersburg </w:t>
      </w:r>
      <w:r w:rsidR="00892915">
        <w:t xml:space="preserve">was completed. </w:t>
      </w:r>
      <w:r w:rsidR="00DA622B">
        <w:t xml:space="preserve"> </w:t>
      </w:r>
    </w:p>
    <w:p w:rsidR="004B3099" w:rsidRDefault="004B3099" w:rsidP="00544BFD"/>
    <w:p w:rsidR="00892915" w:rsidRDefault="00892915" w:rsidP="00C7301A">
      <w:r>
        <w:t xml:space="preserve">Road Superintendent, Nick Johnson noted they have begun to put the new picnic tables together. </w:t>
      </w:r>
    </w:p>
    <w:p w:rsidR="00892915" w:rsidRDefault="00892915" w:rsidP="00C7301A"/>
    <w:p w:rsidR="00E45329" w:rsidRPr="00E45329" w:rsidRDefault="00E45329" w:rsidP="00E45329">
      <w:pPr>
        <w:rPr>
          <w:b/>
          <w:color w:val="1F497D" w:themeColor="text2"/>
        </w:rPr>
      </w:pPr>
      <w:r w:rsidRPr="00E45329">
        <w:rPr>
          <w:b/>
          <w:color w:val="1F497D" w:themeColor="text2"/>
        </w:rPr>
        <w:t>Resolution 2021.5</w:t>
      </w:r>
      <w:r>
        <w:rPr>
          <w:b/>
          <w:color w:val="1F497D" w:themeColor="text2"/>
        </w:rPr>
        <w:t xml:space="preserve"> </w:t>
      </w:r>
    </w:p>
    <w:p w:rsidR="001B2E6E" w:rsidRDefault="00892915" w:rsidP="00892915">
      <w:r>
        <w:t xml:space="preserve">Road Superintendent, Nick Johnson, provided a quote from the Union County Engineer for $10,168.66 for </w:t>
      </w:r>
      <w:r w:rsidR="00E45329">
        <w:t>the dur</w:t>
      </w:r>
      <w:r w:rsidR="0059461B">
        <w:t>a</w:t>
      </w:r>
      <w:r w:rsidR="00E45329">
        <w:t xml:space="preserve">-patch of </w:t>
      </w:r>
      <w:r>
        <w:t xml:space="preserve">all township roads in Allen Township.   There was a motion by Trustee Kingham and a second by Trustee McCreary to proceed with repair of township roads. </w:t>
      </w:r>
    </w:p>
    <w:p w:rsidR="001B2E6E" w:rsidRDefault="001B2E6E" w:rsidP="00892915"/>
    <w:p w:rsidR="00892915" w:rsidRDefault="00892915" w:rsidP="00892915">
      <w:r>
        <w:br/>
      </w:r>
    </w:p>
    <w:p w:rsidR="001B2E6E" w:rsidRDefault="001B2E6E" w:rsidP="007A5453">
      <w:pPr>
        <w:pStyle w:val="Heading3"/>
        <w:spacing w:after="0"/>
        <w:rPr>
          <w:color w:val="1F497D" w:themeColor="text2"/>
        </w:rPr>
      </w:pPr>
    </w:p>
    <w:p w:rsidR="001B2E6E" w:rsidRDefault="001B2E6E" w:rsidP="007A5453">
      <w:pPr>
        <w:pStyle w:val="Heading3"/>
        <w:spacing w:after="0"/>
        <w:rPr>
          <w:color w:val="1F497D" w:themeColor="text2"/>
        </w:rPr>
      </w:pPr>
    </w:p>
    <w:p w:rsidR="0089734D" w:rsidRDefault="0089734D" w:rsidP="007A5453">
      <w:pPr>
        <w:pStyle w:val="Heading3"/>
        <w:spacing w:after="0"/>
        <w:rPr>
          <w:color w:val="1F497D" w:themeColor="text2"/>
        </w:rPr>
      </w:pPr>
      <w:r w:rsidRPr="00BC013E">
        <w:rPr>
          <w:color w:val="1F497D" w:themeColor="text2"/>
        </w:rPr>
        <w:t>FIRE &amp; EMERGENCY SERVICES</w:t>
      </w:r>
    </w:p>
    <w:p w:rsidR="004443E3" w:rsidRPr="00BB43AD" w:rsidRDefault="004443E3" w:rsidP="004443E3">
      <w:pPr>
        <w:tabs>
          <w:tab w:val="left" w:pos="1305"/>
        </w:tabs>
        <w:rPr>
          <w:bCs/>
        </w:rPr>
      </w:pPr>
      <w:r>
        <w:rPr>
          <w:bCs/>
        </w:rPr>
        <w:t>Chief Steve Brose is still attempting to get a contractor for kitchen remodel.</w:t>
      </w:r>
    </w:p>
    <w:p w:rsidR="004443E3" w:rsidRDefault="004443E3" w:rsidP="004443E3">
      <w:pPr>
        <w:tabs>
          <w:tab w:val="left" w:pos="1305"/>
        </w:tabs>
      </w:pPr>
    </w:p>
    <w:p w:rsidR="004443E3" w:rsidRDefault="0059461B" w:rsidP="004443E3">
      <w:pPr>
        <w:rPr>
          <w:bCs/>
        </w:rPr>
      </w:pPr>
      <w:r>
        <w:rPr>
          <w:bCs/>
        </w:rPr>
        <w:t>Chief Steve Brose note the n</w:t>
      </w:r>
      <w:r w:rsidR="001136D2">
        <w:rPr>
          <w:bCs/>
        </w:rPr>
        <w:t>ew r</w:t>
      </w:r>
      <w:r w:rsidR="004443E3">
        <w:rPr>
          <w:bCs/>
        </w:rPr>
        <w:t xml:space="preserve">escue price </w:t>
      </w:r>
      <w:r w:rsidR="001136D2">
        <w:rPr>
          <w:bCs/>
        </w:rPr>
        <w:t>is</w:t>
      </w:r>
      <w:r w:rsidR="004443E3">
        <w:rPr>
          <w:bCs/>
        </w:rPr>
        <w:t xml:space="preserve"> $576,635.00 with the 100% Pre-payment is $8649.53 discount.  The performance bond is $2290.00 addition with a total of $570,275.00</w:t>
      </w:r>
    </w:p>
    <w:p w:rsidR="00C71DA7" w:rsidRDefault="004443E3" w:rsidP="004443E3">
      <w:pPr>
        <w:rPr>
          <w:bCs/>
        </w:rPr>
      </w:pPr>
      <w:r>
        <w:rPr>
          <w:bCs/>
        </w:rPr>
        <w:t>Build time is about 16-17 months.</w:t>
      </w:r>
    </w:p>
    <w:p w:rsidR="004443E3" w:rsidRPr="002618B7" w:rsidRDefault="00C71DA7" w:rsidP="004443E3">
      <w:pPr>
        <w:rPr>
          <w:bCs/>
        </w:rPr>
      </w:pPr>
      <w:r>
        <w:rPr>
          <w:bCs/>
        </w:rPr>
        <w:t>Trustee McCreary moved to purchase the new rescue for $576,635.00 and a second by Trustee Rausch to approve</w:t>
      </w:r>
      <w:r w:rsidR="001136D2">
        <w:rPr>
          <w:bCs/>
        </w:rPr>
        <w:t xml:space="preserve"> </w:t>
      </w:r>
      <w:r>
        <w:rPr>
          <w:bCs/>
        </w:rPr>
        <w:t xml:space="preserve">the purchase. McCreary, yea, Rausch, yea, Kingham, yea. </w:t>
      </w:r>
    </w:p>
    <w:p w:rsidR="004443E3" w:rsidRPr="002618B7" w:rsidRDefault="004443E3" w:rsidP="004443E3">
      <w:pPr>
        <w:rPr>
          <w:bCs/>
        </w:rPr>
      </w:pPr>
    </w:p>
    <w:p w:rsidR="004443E3" w:rsidRPr="00463CFA" w:rsidRDefault="004443E3" w:rsidP="004443E3">
      <w:r>
        <w:t>Chief Steve Brose noted c</w:t>
      </w:r>
      <w:r w:rsidRPr="00463CFA">
        <w:t>rews completed monthly safety trainings.</w:t>
      </w:r>
    </w:p>
    <w:p w:rsidR="004443E3" w:rsidRDefault="004443E3" w:rsidP="004443E3"/>
    <w:p w:rsidR="004443E3" w:rsidRDefault="001136D2" w:rsidP="004443E3">
      <w:r>
        <w:t xml:space="preserve">Chief Steve Brose noted </w:t>
      </w:r>
      <w:r w:rsidR="004443E3">
        <w:t>Ryan Heckel and Neal Page received Lieutenant’s promotions.</w:t>
      </w:r>
    </w:p>
    <w:p w:rsidR="004443E3" w:rsidRPr="00463CFA" w:rsidRDefault="004443E3" w:rsidP="004443E3"/>
    <w:p w:rsidR="00CC01BE" w:rsidRDefault="002F5A2F" w:rsidP="00F518DD">
      <w:r>
        <w:t>S</w:t>
      </w:r>
      <w:r w:rsidR="00AF1BD0">
        <w:t>ee the</w:t>
      </w:r>
      <w:r w:rsidR="00CC01BE">
        <w:t xml:space="preserve"> report for additional detail. </w:t>
      </w:r>
    </w:p>
    <w:p w:rsidR="008641D7" w:rsidRDefault="008641D7" w:rsidP="00CC01BE"/>
    <w:p w:rsidR="008641D7" w:rsidRDefault="008641D7" w:rsidP="008641D7">
      <w:pPr>
        <w:rPr>
          <w:rFonts w:asciiTheme="majorHAnsi" w:hAnsiTheme="majorHAnsi"/>
          <w:b/>
          <w:color w:val="1F497D" w:themeColor="text2"/>
        </w:rPr>
      </w:pPr>
      <w:r w:rsidRPr="00CF52C6">
        <w:rPr>
          <w:rFonts w:asciiTheme="majorHAnsi" w:hAnsiTheme="majorHAnsi"/>
          <w:b/>
          <w:color w:val="1F497D" w:themeColor="text2"/>
        </w:rPr>
        <w:t>CORRESPONDENCE/OTHER MISCELLANEOUS</w:t>
      </w:r>
    </w:p>
    <w:p w:rsidR="007413C6" w:rsidRPr="007413C6" w:rsidRDefault="007413C6" w:rsidP="008641D7">
      <w:pPr>
        <w:rPr>
          <w:rFonts w:asciiTheme="majorHAnsi" w:hAnsiTheme="majorHAnsi"/>
        </w:rPr>
      </w:pPr>
      <w:r w:rsidRPr="007413C6">
        <w:rPr>
          <w:rFonts w:asciiTheme="majorHAnsi" w:hAnsiTheme="majorHAnsi"/>
        </w:rPr>
        <w:t>None.</w:t>
      </w:r>
    </w:p>
    <w:p w:rsidR="00B27246" w:rsidRDefault="00B27246" w:rsidP="002D2765">
      <w:pPr>
        <w:rPr>
          <w:rFonts w:asciiTheme="majorHAnsi" w:hAnsiTheme="majorHAnsi"/>
          <w:b/>
          <w:color w:val="1F497D" w:themeColor="text2"/>
        </w:rPr>
      </w:pPr>
    </w:p>
    <w:p w:rsidR="002D2765" w:rsidRDefault="00D07D02" w:rsidP="002D2765">
      <w:pPr>
        <w:rPr>
          <w:rFonts w:asciiTheme="majorHAnsi" w:hAnsiTheme="majorHAnsi"/>
          <w:b/>
          <w:color w:val="1F497D" w:themeColor="text2"/>
        </w:rPr>
      </w:pPr>
      <w:r>
        <w:rPr>
          <w:rFonts w:asciiTheme="majorHAnsi" w:hAnsiTheme="majorHAnsi"/>
          <w:b/>
          <w:color w:val="1F497D" w:themeColor="text2"/>
        </w:rPr>
        <w:t>EXECUTIVE SESSION</w:t>
      </w:r>
    </w:p>
    <w:p w:rsidR="00544BFD" w:rsidRDefault="00544BFD" w:rsidP="00544BFD">
      <w:pPr>
        <w:jc w:val="both"/>
      </w:pPr>
      <w:r>
        <w:t>None</w:t>
      </w:r>
    </w:p>
    <w:p w:rsidR="00544BFD" w:rsidRDefault="00544BFD" w:rsidP="00544BFD">
      <w:pPr>
        <w:jc w:val="both"/>
      </w:pPr>
    </w:p>
    <w:p w:rsidR="00544BFD" w:rsidRDefault="00544BFD" w:rsidP="00544BFD">
      <w:pPr>
        <w:jc w:val="both"/>
      </w:pPr>
      <w:r>
        <w:t xml:space="preserve">There being no </w:t>
      </w:r>
      <w:r w:rsidR="00EC3C20">
        <w:t>further business, Trustee Kingham</w:t>
      </w:r>
      <w:r>
        <w:t xml:space="preserve"> moved to adjou</w:t>
      </w:r>
      <w:r w:rsidR="001B2E6E">
        <w:t>rn the meeting, Trustee Rausch</w:t>
      </w:r>
      <w:r>
        <w:t xml:space="preserve"> offered a second.  Upon a roll call vote, all being in favor, the meeting was adjourned. </w:t>
      </w:r>
    </w:p>
    <w:p w:rsidR="00DC15A3" w:rsidRDefault="00DC15A3" w:rsidP="002D2765"/>
    <w:p w:rsidR="00D03716" w:rsidRDefault="00D03716" w:rsidP="00752833">
      <w:pPr>
        <w:jc w:val="both"/>
      </w:pPr>
    </w:p>
    <w:p w:rsidR="006A2CBC" w:rsidRDefault="006A2CBC" w:rsidP="00752833">
      <w:pPr>
        <w:jc w:val="both"/>
      </w:pPr>
    </w:p>
    <w:p w:rsidR="00C0162A" w:rsidRPr="000A0469" w:rsidRDefault="00C0162A" w:rsidP="00C0162A">
      <w:pPr>
        <w:jc w:val="both"/>
      </w:pPr>
      <w:r w:rsidRPr="000A0469">
        <w:t>__________________________________________</w:t>
      </w:r>
    </w:p>
    <w:p w:rsidR="00C0162A" w:rsidRDefault="002D7B61" w:rsidP="00C0162A">
      <w:pPr>
        <w:jc w:val="both"/>
      </w:pPr>
      <w:r>
        <w:t>Ricky Kingham</w:t>
      </w:r>
      <w:r w:rsidR="009B6D08" w:rsidRPr="000A0469">
        <w:t xml:space="preserve"> (</w:t>
      </w:r>
      <w:r w:rsidR="00F252C9" w:rsidRPr="000A0469">
        <w:t>Chairman)</w:t>
      </w:r>
    </w:p>
    <w:p w:rsidR="00ED31D0" w:rsidRPr="000A0469" w:rsidRDefault="00ED31D0" w:rsidP="00C0162A">
      <w:pPr>
        <w:jc w:val="both"/>
      </w:pPr>
    </w:p>
    <w:p w:rsidR="00752833" w:rsidRPr="000A0469" w:rsidRDefault="00752833" w:rsidP="00752833">
      <w:pPr>
        <w:jc w:val="both"/>
      </w:pPr>
      <w:r w:rsidRPr="000A0469">
        <w:t>__________________</w:t>
      </w:r>
      <w:r w:rsidR="00E20F20" w:rsidRPr="000A0469">
        <w:t>_</w:t>
      </w:r>
      <w:r w:rsidRPr="000A0469">
        <w:t>_______________________</w:t>
      </w:r>
    </w:p>
    <w:p w:rsidR="00A94CCA" w:rsidRDefault="00A94CCA" w:rsidP="00A94CCA">
      <w:pPr>
        <w:jc w:val="both"/>
      </w:pPr>
      <w:r>
        <w:t>Jack Rausch</w:t>
      </w:r>
      <w:r w:rsidRPr="000A0469">
        <w:t xml:space="preserve"> </w:t>
      </w:r>
    </w:p>
    <w:p w:rsidR="00ED31D0" w:rsidRDefault="00ED31D0" w:rsidP="00752833">
      <w:pPr>
        <w:jc w:val="both"/>
      </w:pPr>
    </w:p>
    <w:p w:rsidR="00477F2E" w:rsidRPr="000A0469" w:rsidRDefault="00477F2E" w:rsidP="00477F2E">
      <w:pPr>
        <w:jc w:val="both"/>
      </w:pPr>
      <w:r w:rsidRPr="000A0469">
        <w:t>__________________________________________</w:t>
      </w:r>
    </w:p>
    <w:p w:rsidR="00477F2E" w:rsidRPr="000A0469" w:rsidRDefault="002D7B61" w:rsidP="00477F2E">
      <w:pPr>
        <w:jc w:val="both"/>
      </w:pPr>
      <w:r>
        <w:t>Don McCreary</w:t>
      </w:r>
    </w:p>
    <w:sectPr w:rsidR="00477F2E" w:rsidRPr="000A0469" w:rsidSect="00165B87">
      <w:footerReference w:type="default" r:id="rId8"/>
      <w:pgSz w:w="12240" w:h="15840" w:code="1"/>
      <w:pgMar w:top="288" w:right="720" w:bottom="288" w:left="720" w:header="720" w:footer="14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4732" w:rsidRDefault="00B44732" w:rsidP="00B86654">
      <w:r>
        <w:separator/>
      </w:r>
    </w:p>
  </w:endnote>
  <w:endnote w:type="continuationSeparator" w:id="0">
    <w:p w:rsidR="00B44732" w:rsidRDefault="00B44732" w:rsidP="00B86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2956629"/>
      <w:docPartObj>
        <w:docPartGallery w:val="Page Numbers (Bottom of Page)"/>
        <w:docPartUnique/>
      </w:docPartObj>
    </w:sdtPr>
    <w:sdtEndPr>
      <w:rPr>
        <w:noProof/>
      </w:rPr>
    </w:sdtEndPr>
    <w:sdtContent>
      <w:p w:rsidR="001674AB" w:rsidRDefault="00F665DB">
        <w:pPr>
          <w:pStyle w:val="Footer"/>
          <w:jc w:val="right"/>
        </w:pPr>
        <w:r>
          <w:rPr>
            <w:noProof/>
          </w:rPr>
          <w:fldChar w:fldCharType="begin"/>
        </w:r>
        <w:r w:rsidR="001674AB">
          <w:rPr>
            <w:noProof/>
          </w:rPr>
          <w:instrText xml:space="preserve"> PAGE   \* MERGEFORMAT </w:instrText>
        </w:r>
        <w:r>
          <w:rPr>
            <w:noProof/>
          </w:rPr>
          <w:fldChar w:fldCharType="separate"/>
        </w:r>
        <w:r w:rsidR="009F457F">
          <w:rPr>
            <w:noProof/>
          </w:rPr>
          <w:t>1</w:t>
        </w:r>
        <w:r>
          <w:rPr>
            <w:noProof/>
          </w:rPr>
          <w:fldChar w:fldCharType="end"/>
        </w:r>
      </w:p>
    </w:sdtContent>
  </w:sdt>
  <w:p w:rsidR="001674AB" w:rsidRDefault="001674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4732" w:rsidRDefault="00B44732" w:rsidP="00B86654">
      <w:r>
        <w:separator/>
      </w:r>
    </w:p>
  </w:footnote>
  <w:footnote w:type="continuationSeparator" w:id="0">
    <w:p w:rsidR="00B44732" w:rsidRDefault="00B44732" w:rsidP="00B866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875C98"/>
    <w:multiLevelType w:val="multilevel"/>
    <w:tmpl w:val="04A6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A05B1B"/>
    <w:multiLevelType w:val="multilevel"/>
    <w:tmpl w:val="CBC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157D83"/>
    <w:multiLevelType w:val="multilevel"/>
    <w:tmpl w:val="DE7E4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AA4A43"/>
    <w:multiLevelType w:val="hybridMultilevel"/>
    <w:tmpl w:val="69A43098"/>
    <w:lvl w:ilvl="0" w:tplc="7D8A88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E35153"/>
    <w:multiLevelType w:val="multilevel"/>
    <w:tmpl w:val="67FC9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Ta3MDQyMbAwNzRT0lEKTi0uzszPAykwN6wFANV9Nu0tAAAA"/>
  </w:docVars>
  <w:rsids>
    <w:rsidRoot w:val="001D5C37"/>
    <w:rsid w:val="00000E58"/>
    <w:rsid w:val="0000134D"/>
    <w:rsid w:val="00001C5F"/>
    <w:rsid w:val="000022F3"/>
    <w:rsid w:val="00002CB4"/>
    <w:rsid w:val="00003630"/>
    <w:rsid w:val="00004D9A"/>
    <w:rsid w:val="000055D2"/>
    <w:rsid w:val="000058CD"/>
    <w:rsid w:val="00006447"/>
    <w:rsid w:val="0000766C"/>
    <w:rsid w:val="0000770D"/>
    <w:rsid w:val="00007AAD"/>
    <w:rsid w:val="00007EF9"/>
    <w:rsid w:val="00013354"/>
    <w:rsid w:val="000134A9"/>
    <w:rsid w:val="00017058"/>
    <w:rsid w:val="00017784"/>
    <w:rsid w:val="000179F3"/>
    <w:rsid w:val="00017BA9"/>
    <w:rsid w:val="00017D93"/>
    <w:rsid w:val="00020BCB"/>
    <w:rsid w:val="000221C9"/>
    <w:rsid w:val="00022F64"/>
    <w:rsid w:val="00023FFB"/>
    <w:rsid w:val="0002419B"/>
    <w:rsid w:val="00024397"/>
    <w:rsid w:val="0002506D"/>
    <w:rsid w:val="00025390"/>
    <w:rsid w:val="00025F03"/>
    <w:rsid w:val="000261AE"/>
    <w:rsid w:val="0002701C"/>
    <w:rsid w:val="000300EC"/>
    <w:rsid w:val="00031A17"/>
    <w:rsid w:val="00033104"/>
    <w:rsid w:val="0003380F"/>
    <w:rsid w:val="0003387A"/>
    <w:rsid w:val="000404B0"/>
    <w:rsid w:val="00041350"/>
    <w:rsid w:val="0004198A"/>
    <w:rsid w:val="00041A1C"/>
    <w:rsid w:val="0004205F"/>
    <w:rsid w:val="00042100"/>
    <w:rsid w:val="000443C7"/>
    <w:rsid w:val="00044CDD"/>
    <w:rsid w:val="0004625B"/>
    <w:rsid w:val="00046B17"/>
    <w:rsid w:val="00047166"/>
    <w:rsid w:val="00047CE1"/>
    <w:rsid w:val="00050768"/>
    <w:rsid w:val="000519E3"/>
    <w:rsid w:val="00052C66"/>
    <w:rsid w:val="0005429A"/>
    <w:rsid w:val="000546CA"/>
    <w:rsid w:val="00056116"/>
    <w:rsid w:val="00056299"/>
    <w:rsid w:val="0005657E"/>
    <w:rsid w:val="00056D49"/>
    <w:rsid w:val="00057A3F"/>
    <w:rsid w:val="00060534"/>
    <w:rsid w:val="00060E0D"/>
    <w:rsid w:val="0006118F"/>
    <w:rsid w:val="00070750"/>
    <w:rsid w:val="00076397"/>
    <w:rsid w:val="00076492"/>
    <w:rsid w:val="000771E4"/>
    <w:rsid w:val="00077225"/>
    <w:rsid w:val="0008046D"/>
    <w:rsid w:val="00080B40"/>
    <w:rsid w:val="000819F2"/>
    <w:rsid w:val="00087DA6"/>
    <w:rsid w:val="00090BAB"/>
    <w:rsid w:val="000959CF"/>
    <w:rsid w:val="00095BC9"/>
    <w:rsid w:val="0009700B"/>
    <w:rsid w:val="000976E0"/>
    <w:rsid w:val="000A0469"/>
    <w:rsid w:val="000A0786"/>
    <w:rsid w:val="000A1C76"/>
    <w:rsid w:val="000A4DBF"/>
    <w:rsid w:val="000A5383"/>
    <w:rsid w:val="000A6BF3"/>
    <w:rsid w:val="000B09DE"/>
    <w:rsid w:val="000B5209"/>
    <w:rsid w:val="000B5D29"/>
    <w:rsid w:val="000B5D6E"/>
    <w:rsid w:val="000C12D1"/>
    <w:rsid w:val="000C30D8"/>
    <w:rsid w:val="000C4A1C"/>
    <w:rsid w:val="000C4A85"/>
    <w:rsid w:val="000C5126"/>
    <w:rsid w:val="000C6BA8"/>
    <w:rsid w:val="000D3D98"/>
    <w:rsid w:val="000D54FD"/>
    <w:rsid w:val="000D655C"/>
    <w:rsid w:val="000D7098"/>
    <w:rsid w:val="000E1505"/>
    <w:rsid w:val="000E1CF7"/>
    <w:rsid w:val="000E231E"/>
    <w:rsid w:val="000E2E2B"/>
    <w:rsid w:val="000E427A"/>
    <w:rsid w:val="000E4672"/>
    <w:rsid w:val="000E4957"/>
    <w:rsid w:val="000E6B53"/>
    <w:rsid w:val="000F32B5"/>
    <w:rsid w:val="000F5266"/>
    <w:rsid w:val="000F5844"/>
    <w:rsid w:val="000F79B4"/>
    <w:rsid w:val="001002A1"/>
    <w:rsid w:val="00101409"/>
    <w:rsid w:val="001015D1"/>
    <w:rsid w:val="00105083"/>
    <w:rsid w:val="001058CB"/>
    <w:rsid w:val="00112FDD"/>
    <w:rsid w:val="001136D2"/>
    <w:rsid w:val="00116C00"/>
    <w:rsid w:val="001174DE"/>
    <w:rsid w:val="00121DB1"/>
    <w:rsid w:val="00122C81"/>
    <w:rsid w:val="001243A3"/>
    <w:rsid w:val="0013220A"/>
    <w:rsid w:val="00132503"/>
    <w:rsid w:val="001326E4"/>
    <w:rsid w:val="00133DBE"/>
    <w:rsid w:val="00134D64"/>
    <w:rsid w:val="001360F2"/>
    <w:rsid w:val="001367D2"/>
    <w:rsid w:val="00136A83"/>
    <w:rsid w:val="0013725E"/>
    <w:rsid w:val="0013791B"/>
    <w:rsid w:val="00137A96"/>
    <w:rsid w:val="00140E4C"/>
    <w:rsid w:val="00143646"/>
    <w:rsid w:val="001465E8"/>
    <w:rsid w:val="001473FA"/>
    <w:rsid w:val="0015208B"/>
    <w:rsid w:val="00153FEF"/>
    <w:rsid w:val="001547AE"/>
    <w:rsid w:val="001563D9"/>
    <w:rsid w:val="00156B96"/>
    <w:rsid w:val="0015757D"/>
    <w:rsid w:val="00157B79"/>
    <w:rsid w:val="00157D10"/>
    <w:rsid w:val="00157E94"/>
    <w:rsid w:val="00160E5D"/>
    <w:rsid w:val="00163209"/>
    <w:rsid w:val="0016407D"/>
    <w:rsid w:val="00164239"/>
    <w:rsid w:val="0016462E"/>
    <w:rsid w:val="00165B87"/>
    <w:rsid w:val="00165C4A"/>
    <w:rsid w:val="001661A7"/>
    <w:rsid w:val="0016641D"/>
    <w:rsid w:val="00166481"/>
    <w:rsid w:val="00166819"/>
    <w:rsid w:val="001668AC"/>
    <w:rsid w:val="00166D55"/>
    <w:rsid w:val="001674AB"/>
    <w:rsid w:val="00167B89"/>
    <w:rsid w:val="00170166"/>
    <w:rsid w:val="00170D5A"/>
    <w:rsid w:val="00170FA3"/>
    <w:rsid w:val="00171EF5"/>
    <w:rsid w:val="00172594"/>
    <w:rsid w:val="001739C7"/>
    <w:rsid w:val="001744E6"/>
    <w:rsid w:val="00175D3C"/>
    <w:rsid w:val="00176368"/>
    <w:rsid w:val="001817DE"/>
    <w:rsid w:val="0018294A"/>
    <w:rsid w:val="001836B8"/>
    <w:rsid w:val="00183E2F"/>
    <w:rsid w:val="00183E87"/>
    <w:rsid w:val="00184861"/>
    <w:rsid w:val="00184CD0"/>
    <w:rsid w:val="00185043"/>
    <w:rsid w:val="00190172"/>
    <w:rsid w:val="00190CAA"/>
    <w:rsid w:val="001916C5"/>
    <w:rsid w:val="00191CA2"/>
    <w:rsid w:val="00194742"/>
    <w:rsid w:val="00194CD7"/>
    <w:rsid w:val="00194FEF"/>
    <w:rsid w:val="0019502D"/>
    <w:rsid w:val="00195253"/>
    <w:rsid w:val="00195301"/>
    <w:rsid w:val="00195CC2"/>
    <w:rsid w:val="0019706F"/>
    <w:rsid w:val="001A0411"/>
    <w:rsid w:val="001A2D5D"/>
    <w:rsid w:val="001A49FC"/>
    <w:rsid w:val="001A78C4"/>
    <w:rsid w:val="001B2E6E"/>
    <w:rsid w:val="001C14C5"/>
    <w:rsid w:val="001C2BB2"/>
    <w:rsid w:val="001C3395"/>
    <w:rsid w:val="001C3AF7"/>
    <w:rsid w:val="001C4707"/>
    <w:rsid w:val="001C69EF"/>
    <w:rsid w:val="001C6C90"/>
    <w:rsid w:val="001D0783"/>
    <w:rsid w:val="001D0B96"/>
    <w:rsid w:val="001D37A2"/>
    <w:rsid w:val="001D3EF5"/>
    <w:rsid w:val="001D49E4"/>
    <w:rsid w:val="001D5C37"/>
    <w:rsid w:val="001D6F02"/>
    <w:rsid w:val="001D773B"/>
    <w:rsid w:val="001D7771"/>
    <w:rsid w:val="001D7E4E"/>
    <w:rsid w:val="001E0EDA"/>
    <w:rsid w:val="001E1728"/>
    <w:rsid w:val="001E1911"/>
    <w:rsid w:val="001E2149"/>
    <w:rsid w:val="001E2793"/>
    <w:rsid w:val="001E2C52"/>
    <w:rsid w:val="001E3647"/>
    <w:rsid w:val="001E5474"/>
    <w:rsid w:val="001E586A"/>
    <w:rsid w:val="001E5A18"/>
    <w:rsid w:val="001E5A6D"/>
    <w:rsid w:val="001E725A"/>
    <w:rsid w:val="001F1AE7"/>
    <w:rsid w:val="001F2B4F"/>
    <w:rsid w:val="001F47B1"/>
    <w:rsid w:val="001F47D5"/>
    <w:rsid w:val="001F55AD"/>
    <w:rsid w:val="001F6077"/>
    <w:rsid w:val="001F7533"/>
    <w:rsid w:val="001F79A7"/>
    <w:rsid w:val="002003EF"/>
    <w:rsid w:val="00201074"/>
    <w:rsid w:val="002020DD"/>
    <w:rsid w:val="002020F1"/>
    <w:rsid w:val="00202176"/>
    <w:rsid w:val="0020367A"/>
    <w:rsid w:val="002037D8"/>
    <w:rsid w:val="00203FAA"/>
    <w:rsid w:val="00205225"/>
    <w:rsid w:val="0020590E"/>
    <w:rsid w:val="0020652E"/>
    <w:rsid w:val="002101DC"/>
    <w:rsid w:val="00210F41"/>
    <w:rsid w:val="0021116B"/>
    <w:rsid w:val="00211501"/>
    <w:rsid w:val="002118AB"/>
    <w:rsid w:val="00211E35"/>
    <w:rsid w:val="00211F0F"/>
    <w:rsid w:val="00212BBF"/>
    <w:rsid w:val="00214F6C"/>
    <w:rsid w:val="002162B3"/>
    <w:rsid w:val="00216D8E"/>
    <w:rsid w:val="00217B5A"/>
    <w:rsid w:val="00220DAD"/>
    <w:rsid w:val="002216DE"/>
    <w:rsid w:val="00221BA1"/>
    <w:rsid w:val="00222469"/>
    <w:rsid w:val="00223064"/>
    <w:rsid w:val="00223543"/>
    <w:rsid w:val="00223FFA"/>
    <w:rsid w:val="00226C1F"/>
    <w:rsid w:val="00227126"/>
    <w:rsid w:val="0022781C"/>
    <w:rsid w:val="00227849"/>
    <w:rsid w:val="00227DB8"/>
    <w:rsid w:val="002306ED"/>
    <w:rsid w:val="00231D6C"/>
    <w:rsid w:val="0023243B"/>
    <w:rsid w:val="002333EA"/>
    <w:rsid w:val="00233E78"/>
    <w:rsid w:val="00234B24"/>
    <w:rsid w:val="002403B9"/>
    <w:rsid w:val="00240835"/>
    <w:rsid w:val="00240FAB"/>
    <w:rsid w:val="00244423"/>
    <w:rsid w:val="00245348"/>
    <w:rsid w:val="00246CC2"/>
    <w:rsid w:val="00246DC2"/>
    <w:rsid w:val="00251759"/>
    <w:rsid w:val="00251A39"/>
    <w:rsid w:val="002520F9"/>
    <w:rsid w:val="00254C5B"/>
    <w:rsid w:val="002576AE"/>
    <w:rsid w:val="00261194"/>
    <w:rsid w:val="00263091"/>
    <w:rsid w:val="00263AFB"/>
    <w:rsid w:val="0026438A"/>
    <w:rsid w:val="002659E5"/>
    <w:rsid w:val="0026649C"/>
    <w:rsid w:val="00270C03"/>
    <w:rsid w:val="0027172C"/>
    <w:rsid w:val="002733BB"/>
    <w:rsid w:val="00274625"/>
    <w:rsid w:val="0027700B"/>
    <w:rsid w:val="00281B7F"/>
    <w:rsid w:val="0028334E"/>
    <w:rsid w:val="0028392E"/>
    <w:rsid w:val="00283B48"/>
    <w:rsid w:val="002846DD"/>
    <w:rsid w:val="002859FA"/>
    <w:rsid w:val="002872D2"/>
    <w:rsid w:val="0029034D"/>
    <w:rsid w:val="00291184"/>
    <w:rsid w:val="0029221C"/>
    <w:rsid w:val="00293AC7"/>
    <w:rsid w:val="00297BC7"/>
    <w:rsid w:val="00297C87"/>
    <w:rsid w:val="002A0FA4"/>
    <w:rsid w:val="002A1E4D"/>
    <w:rsid w:val="002A563F"/>
    <w:rsid w:val="002A5AA3"/>
    <w:rsid w:val="002A5F47"/>
    <w:rsid w:val="002A7932"/>
    <w:rsid w:val="002A7DF0"/>
    <w:rsid w:val="002B3DE9"/>
    <w:rsid w:val="002B4715"/>
    <w:rsid w:val="002B5C66"/>
    <w:rsid w:val="002B7B17"/>
    <w:rsid w:val="002C1587"/>
    <w:rsid w:val="002C18E5"/>
    <w:rsid w:val="002C1C44"/>
    <w:rsid w:val="002C435C"/>
    <w:rsid w:val="002C4C2D"/>
    <w:rsid w:val="002D1554"/>
    <w:rsid w:val="002D188E"/>
    <w:rsid w:val="002D2765"/>
    <w:rsid w:val="002D307F"/>
    <w:rsid w:val="002D3258"/>
    <w:rsid w:val="002D4BDC"/>
    <w:rsid w:val="002D5221"/>
    <w:rsid w:val="002D64AF"/>
    <w:rsid w:val="002D74EC"/>
    <w:rsid w:val="002D7B61"/>
    <w:rsid w:val="002E10ED"/>
    <w:rsid w:val="002E13CB"/>
    <w:rsid w:val="002E1A28"/>
    <w:rsid w:val="002E487A"/>
    <w:rsid w:val="002E4A26"/>
    <w:rsid w:val="002E4C10"/>
    <w:rsid w:val="002E51AD"/>
    <w:rsid w:val="002E5455"/>
    <w:rsid w:val="002E6150"/>
    <w:rsid w:val="002E64DB"/>
    <w:rsid w:val="002E6FCE"/>
    <w:rsid w:val="002E705D"/>
    <w:rsid w:val="002E7891"/>
    <w:rsid w:val="002F1DCF"/>
    <w:rsid w:val="002F5230"/>
    <w:rsid w:val="002F5A2F"/>
    <w:rsid w:val="002F7891"/>
    <w:rsid w:val="002F78B0"/>
    <w:rsid w:val="00300162"/>
    <w:rsid w:val="003007B4"/>
    <w:rsid w:val="00301454"/>
    <w:rsid w:val="00301DFD"/>
    <w:rsid w:val="00302397"/>
    <w:rsid w:val="00302B85"/>
    <w:rsid w:val="00303502"/>
    <w:rsid w:val="003046D8"/>
    <w:rsid w:val="00305992"/>
    <w:rsid w:val="00305FD6"/>
    <w:rsid w:val="00311DB9"/>
    <w:rsid w:val="00313D0C"/>
    <w:rsid w:val="003149B8"/>
    <w:rsid w:val="003174F6"/>
    <w:rsid w:val="003177A4"/>
    <w:rsid w:val="00317F92"/>
    <w:rsid w:val="00320273"/>
    <w:rsid w:val="00321BB2"/>
    <w:rsid w:val="00323597"/>
    <w:rsid w:val="00323DB4"/>
    <w:rsid w:val="00324A86"/>
    <w:rsid w:val="00326E05"/>
    <w:rsid w:val="003304F0"/>
    <w:rsid w:val="00331267"/>
    <w:rsid w:val="00332050"/>
    <w:rsid w:val="00333734"/>
    <w:rsid w:val="00336BA0"/>
    <w:rsid w:val="00336CC0"/>
    <w:rsid w:val="00337CE2"/>
    <w:rsid w:val="00341833"/>
    <w:rsid w:val="00341C11"/>
    <w:rsid w:val="003425B2"/>
    <w:rsid w:val="00343AFA"/>
    <w:rsid w:val="00344F2A"/>
    <w:rsid w:val="00346234"/>
    <w:rsid w:val="00346EEB"/>
    <w:rsid w:val="00347B26"/>
    <w:rsid w:val="00350178"/>
    <w:rsid w:val="00351149"/>
    <w:rsid w:val="003525FD"/>
    <w:rsid w:val="00352C8E"/>
    <w:rsid w:val="00355643"/>
    <w:rsid w:val="003564B9"/>
    <w:rsid w:val="00357A8C"/>
    <w:rsid w:val="003651F7"/>
    <w:rsid w:val="00365668"/>
    <w:rsid w:val="00366ACF"/>
    <w:rsid w:val="00367F5D"/>
    <w:rsid w:val="00371A11"/>
    <w:rsid w:val="00372C49"/>
    <w:rsid w:val="00373ECC"/>
    <w:rsid w:val="00375517"/>
    <w:rsid w:val="00375D36"/>
    <w:rsid w:val="00375FC2"/>
    <w:rsid w:val="00377F5B"/>
    <w:rsid w:val="003800D8"/>
    <w:rsid w:val="00381681"/>
    <w:rsid w:val="003819EF"/>
    <w:rsid w:val="003844EE"/>
    <w:rsid w:val="0038500D"/>
    <w:rsid w:val="00386D5B"/>
    <w:rsid w:val="00386DFD"/>
    <w:rsid w:val="00387224"/>
    <w:rsid w:val="00387C6D"/>
    <w:rsid w:val="003901BA"/>
    <w:rsid w:val="00390DCA"/>
    <w:rsid w:val="0039125A"/>
    <w:rsid w:val="00391FF7"/>
    <w:rsid w:val="00392ACA"/>
    <w:rsid w:val="0039351A"/>
    <w:rsid w:val="003937AC"/>
    <w:rsid w:val="00393C1A"/>
    <w:rsid w:val="00393C75"/>
    <w:rsid w:val="003944AD"/>
    <w:rsid w:val="00395B2B"/>
    <w:rsid w:val="00395FCE"/>
    <w:rsid w:val="003A0665"/>
    <w:rsid w:val="003A2314"/>
    <w:rsid w:val="003A5FFF"/>
    <w:rsid w:val="003A68C6"/>
    <w:rsid w:val="003A6E2E"/>
    <w:rsid w:val="003A747F"/>
    <w:rsid w:val="003B0F1B"/>
    <w:rsid w:val="003B142B"/>
    <w:rsid w:val="003B3C11"/>
    <w:rsid w:val="003B4985"/>
    <w:rsid w:val="003C17D1"/>
    <w:rsid w:val="003C2EC1"/>
    <w:rsid w:val="003C4090"/>
    <w:rsid w:val="003C52FC"/>
    <w:rsid w:val="003D02DD"/>
    <w:rsid w:val="003D1C5D"/>
    <w:rsid w:val="003D27F3"/>
    <w:rsid w:val="003D2CF9"/>
    <w:rsid w:val="003D310C"/>
    <w:rsid w:val="003D3417"/>
    <w:rsid w:val="003D4FBE"/>
    <w:rsid w:val="003D521F"/>
    <w:rsid w:val="003D5D59"/>
    <w:rsid w:val="003D7409"/>
    <w:rsid w:val="003D7726"/>
    <w:rsid w:val="003E033A"/>
    <w:rsid w:val="003E066F"/>
    <w:rsid w:val="003E0CB0"/>
    <w:rsid w:val="003E1D2B"/>
    <w:rsid w:val="003E206B"/>
    <w:rsid w:val="003E2640"/>
    <w:rsid w:val="003E3BF3"/>
    <w:rsid w:val="003E6579"/>
    <w:rsid w:val="003E783E"/>
    <w:rsid w:val="003E7D69"/>
    <w:rsid w:val="003E7EF5"/>
    <w:rsid w:val="003E7F72"/>
    <w:rsid w:val="003F01D0"/>
    <w:rsid w:val="003F1F80"/>
    <w:rsid w:val="003F45F3"/>
    <w:rsid w:val="003F5234"/>
    <w:rsid w:val="003F5ABB"/>
    <w:rsid w:val="003F5B3C"/>
    <w:rsid w:val="003F78D6"/>
    <w:rsid w:val="003F7CFB"/>
    <w:rsid w:val="004024F3"/>
    <w:rsid w:val="00402D6A"/>
    <w:rsid w:val="004034BC"/>
    <w:rsid w:val="00403716"/>
    <w:rsid w:val="00404AE9"/>
    <w:rsid w:val="00404D81"/>
    <w:rsid w:val="004063F6"/>
    <w:rsid w:val="00407E13"/>
    <w:rsid w:val="00407E2A"/>
    <w:rsid w:val="00410757"/>
    <w:rsid w:val="00410B3F"/>
    <w:rsid w:val="00412A7B"/>
    <w:rsid w:val="00415579"/>
    <w:rsid w:val="004161E9"/>
    <w:rsid w:val="004209DD"/>
    <w:rsid w:val="004215DB"/>
    <w:rsid w:val="004227E6"/>
    <w:rsid w:val="004231D7"/>
    <w:rsid w:val="00423D7F"/>
    <w:rsid w:val="004245F7"/>
    <w:rsid w:val="00424E79"/>
    <w:rsid w:val="004277A2"/>
    <w:rsid w:val="004304FD"/>
    <w:rsid w:val="00430FF9"/>
    <w:rsid w:val="004312D3"/>
    <w:rsid w:val="00431671"/>
    <w:rsid w:val="00434445"/>
    <w:rsid w:val="0043617F"/>
    <w:rsid w:val="0043671B"/>
    <w:rsid w:val="004370BA"/>
    <w:rsid w:val="00443959"/>
    <w:rsid w:val="004443B6"/>
    <w:rsid w:val="004443E3"/>
    <w:rsid w:val="0044629F"/>
    <w:rsid w:val="004468AB"/>
    <w:rsid w:val="004471A4"/>
    <w:rsid w:val="004505B5"/>
    <w:rsid w:val="00451B4A"/>
    <w:rsid w:val="00451C62"/>
    <w:rsid w:val="004564BD"/>
    <w:rsid w:val="00460C15"/>
    <w:rsid w:val="00460FA4"/>
    <w:rsid w:val="00461183"/>
    <w:rsid w:val="00461810"/>
    <w:rsid w:val="00461A21"/>
    <w:rsid w:val="00464E07"/>
    <w:rsid w:val="00465A06"/>
    <w:rsid w:val="0047087A"/>
    <w:rsid w:val="00474A1D"/>
    <w:rsid w:val="00475575"/>
    <w:rsid w:val="00475853"/>
    <w:rsid w:val="004763E2"/>
    <w:rsid w:val="00477EB8"/>
    <w:rsid w:val="00477F2E"/>
    <w:rsid w:val="00481C81"/>
    <w:rsid w:val="00481EAC"/>
    <w:rsid w:val="0048486D"/>
    <w:rsid w:val="004853D0"/>
    <w:rsid w:val="0048773E"/>
    <w:rsid w:val="00490B39"/>
    <w:rsid w:val="004913FA"/>
    <w:rsid w:val="0049224C"/>
    <w:rsid w:val="00492BF3"/>
    <w:rsid w:val="0049678A"/>
    <w:rsid w:val="004974CA"/>
    <w:rsid w:val="00497810"/>
    <w:rsid w:val="00497A3A"/>
    <w:rsid w:val="004A3872"/>
    <w:rsid w:val="004A4811"/>
    <w:rsid w:val="004A5846"/>
    <w:rsid w:val="004A5ADF"/>
    <w:rsid w:val="004A6BA0"/>
    <w:rsid w:val="004A6D3A"/>
    <w:rsid w:val="004A71B8"/>
    <w:rsid w:val="004B0E23"/>
    <w:rsid w:val="004B3082"/>
    <w:rsid w:val="004B3099"/>
    <w:rsid w:val="004B3546"/>
    <w:rsid w:val="004B4262"/>
    <w:rsid w:val="004B436B"/>
    <w:rsid w:val="004B4625"/>
    <w:rsid w:val="004B5ABE"/>
    <w:rsid w:val="004B6DAC"/>
    <w:rsid w:val="004B716A"/>
    <w:rsid w:val="004B7BBF"/>
    <w:rsid w:val="004C27CC"/>
    <w:rsid w:val="004C2DBF"/>
    <w:rsid w:val="004C3B7C"/>
    <w:rsid w:val="004C4631"/>
    <w:rsid w:val="004D0EE4"/>
    <w:rsid w:val="004D1924"/>
    <w:rsid w:val="004D1E50"/>
    <w:rsid w:val="004D2F7A"/>
    <w:rsid w:val="004D38B2"/>
    <w:rsid w:val="004D4E9A"/>
    <w:rsid w:val="004D622B"/>
    <w:rsid w:val="004D6E59"/>
    <w:rsid w:val="004D7157"/>
    <w:rsid w:val="004E039A"/>
    <w:rsid w:val="004E253A"/>
    <w:rsid w:val="004E3D16"/>
    <w:rsid w:val="004E4D65"/>
    <w:rsid w:val="004E507E"/>
    <w:rsid w:val="004E609E"/>
    <w:rsid w:val="004E6167"/>
    <w:rsid w:val="004E684B"/>
    <w:rsid w:val="004E7B4B"/>
    <w:rsid w:val="004E7BB5"/>
    <w:rsid w:val="004E7EB6"/>
    <w:rsid w:val="004F106D"/>
    <w:rsid w:val="004F45FF"/>
    <w:rsid w:val="004F6BAC"/>
    <w:rsid w:val="004F7C7C"/>
    <w:rsid w:val="0050000F"/>
    <w:rsid w:val="005000F1"/>
    <w:rsid w:val="00501594"/>
    <w:rsid w:val="00501809"/>
    <w:rsid w:val="0050235E"/>
    <w:rsid w:val="005027FF"/>
    <w:rsid w:val="0050352E"/>
    <w:rsid w:val="00503DD6"/>
    <w:rsid w:val="00505369"/>
    <w:rsid w:val="00505CAC"/>
    <w:rsid w:val="00506556"/>
    <w:rsid w:val="005076F3"/>
    <w:rsid w:val="00511039"/>
    <w:rsid w:val="0051232C"/>
    <w:rsid w:val="005145A1"/>
    <w:rsid w:val="00514DE7"/>
    <w:rsid w:val="00516CEF"/>
    <w:rsid w:val="005172A8"/>
    <w:rsid w:val="005211EF"/>
    <w:rsid w:val="0052225F"/>
    <w:rsid w:val="005226E7"/>
    <w:rsid w:val="00522BBA"/>
    <w:rsid w:val="005238AB"/>
    <w:rsid w:val="005247CC"/>
    <w:rsid w:val="0052562C"/>
    <w:rsid w:val="00525B8E"/>
    <w:rsid w:val="00525BE6"/>
    <w:rsid w:val="00527DAD"/>
    <w:rsid w:val="005334E7"/>
    <w:rsid w:val="00541A9E"/>
    <w:rsid w:val="00541EB0"/>
    <w:rsid w:val="0054387E"/>
    <w:rsid w:val="00544BFD"/>
    <w:rsid w:val="00544ECC"/>
    <w:rsid w:val="00546249"/>
    <w:rsid w:val="005477E3"/>
    <w:rsid w:val="00547ADC"/>
    <w:rsid w:val="005504C8"/>
    <w:rsid w:val="0055068C"/>
    <w:rsid w:val="00550A18"/>
    <w:rsid w:val="00550BF3"/>
    <w:rsid w:val="00550E56"/>
    <w:rsid w:val="005514CA"/>
    <w:rsid w:val="005519D2"/>
    <w:rsid w:val="00552D50"/>
    <w:rsid w:val="005534AE"/>
    <w:rsid w:val="00553E67"/>
    <w:rsid w:val="00553E9D"/>
    <w:rsid w:val="00553EC2"/>
    <w:rsid w:val="00554FBB"/>
    <w:rsid w:val="005553BD"/>
    <w:rsid w:val="00555CB1"/>
    <w:rsid w:val="00557DC8"/>
    <w:rsid w:val="00560906"/>
    <w:rsid w:val="005624C4"/>
    <w:rsid w:val="0056435F"/>
    <w:rsid w:val="005644E8"/>
    <w:rsid w:val="00564DEA"/>
    <w:rsid w:val="005667C2"/>
    <w:rsid w:val="00566B3F"/>
    <w:rsid w:val="0056710B"/>
    <w:rsid w:val="0056779E"/>
    <w:rsid w:val="00572590"/>
    <w:rsid w:val="00572651"/>
    <w:rsid w:val="005746BE"/>
    <w:rsid w:val="00576458"/>
    <w:rsid w:val="00576C38"/>
    <w:rsid w:val="0058039A"/>
    <w:rsid w:val="0058059E"/>
    <w:rsid w:val="00580D52"/>
    <w:rsid w:val="00582502"/>
    <w:rsid w:val="00583094"/>
    <w:rsid w:val="0058310E"/>
    <w:rsid w:val="00584403"/>
    <w:rsid w:val="0058516B"/>
    <w:rsid w:val="005854FA"/>
    <w:rsid w:val="00585AA0"/>
    <w:rsid w:val="00585D1D"/>
    <w:rsid w:val="00585FD7"/>
    <w:rsid w:val="00586A54"/>
    <w:rsid w:val="00587278"/>
    <w:rsid w:val="0058773A"/>
    <w:rsid w:val="00592EE6"/>
    <w:rsid w:val="005933DE"/>
    <w:rsid w:val="00593D4D"/>
    <w:rsid w:val="0059461B"/>
    <w:rsid w:val="005A0979"/>
    <w:rsid w:val="005A0C5D"/>
    <w:rsid w:val="005A1611"/>
    <w:rsid w:val="005A2139"/>
    <w:rsid w:val="005A2FC1"/>
    <w:rsid w:val="005A5737"/>
    <w:rsid w:val="005A7879"/>
    <w:rsid w:val="005B04FC"/>
    <w:rsid w:val="005B093E"/>
    <w:rsid w:val="005B0DFA"/>
    <w:rsid w:val="005B178B"/>
    <w:rsid w:val="005B1DE6"/>
    <w:rsid w:val="005B351E"/>
    <w:rsid w:val="005B38AC"/>
    <w:rsid w:val="005B41B3"/>
    <w:rsid w:val="005B42A3"/>
    <w:rsid w:val="005B4AA3"/>
    <w:rsid w:val="005B6585"/>
    <w:rsid w:val="005C3908"/>
    <w:rsid w:val="005C39A9"/>
    <w:rsid w:val="005C3BF2"/>
    <w:rsid w:val="005C4DC7"/>
    <w:rsid w:val="005C77D5"/>
    <w:rsid w:val="005D04F4"/>
    <w:rsid w:val="005D0ADB"/>
    <w:rsid w:val="005D1087"/>
    <w:rsid w:val="005D13D2"/>
    <w:rsid w:val="005D2839"/>
    <w:rsid w:val="005D2B97"/>
    <w:rsid w:val="005D3941"/>
    <w:rsid w:val="005D4447"/>
    <w:rsid w:val="005D47A3"/>
    <w:rsid w:val="005D63FB"/>
    <w:rsid w:val="005D6DBE"/>
    <w:rsid w:val="005D70F7"/>
    <w:rsid w:val="005D7D09"/>
    <w:rsid w:val="005E0214"/>
    <w:rsid w:val="005E0693"/>
    <w:rsid w:val="005E0EA1"/>
    <w:rsid w:val="005E107D"/>
    <w:rsid w:val="005E10EA"/>
    <w:rsid w:val="005E18E6"/>
    <w:rsid w:val="005E26B6"/>
    <w:rsid w:val="005E33F8"/>
    <w:rsid w:val="005E48EA"/>
    <w:rsid w:val="005E55D4"/>
    <w:rsid w:val="005E6445"/>
    <w:rsid w:val="005E7591"/>
    <w:rsid w:val="005E7833"/>
    <w:rsid w:val="005F18C6"/>
    <w:rsid w:val="005F1943"/>
    <w:rsid w:val="005F206A"/>
    <w:rsid w:val="005F5784"/>
    <w:rsid w:val="005F63CC"/>
    <w:rsid w:val="005F63FC"/>
    <w:rsid w:val="005F682B"/>
    <w:rsid w:val="005F7760"/>
    <w:rsid w:val="00600A86"/>
    <w:rsid w:val="00601569"/>
    <w:rsid w:val="00601697"/>
    <w:rsid w:val="0060173C"/>
    <w:rsid w:val="00601ACA"/>
    <w:rsid w:val="00602384"/>
    <w:rsid w:val="00602782"/>
    <w:rsid w:val="006044E8"/>
    <w:rsid w:val="00605085"/>
    <w:rsid w:val="006055AB"/>
    <w:rsid w:val="00606F12"/>
    <w:rsid w:val="00607033"/>
    <w:rsid w:val="00607679"/>
    <w:rsid w:val="00610262"/>
    <w:rsid w:val="006107C6"/>
    <w:rsid w:val="00611837"/>
    <w:rsid w:val="006132F9"/>
    <w:rsid w:val="00613D18"/>
    <w:rsid w:val="0061433E"/>
    <w:rsid w:val="00615A16"/>
    <w:rsid w:val="006210D3"/>
    <w:rsid w:val="00623240"/>
    <w:rsid w:val="006242D7"/>
    <w:rsid w:val="00624775"/>
    <w:rsid w:val="00625CC2"/>
    <w:rsid w:val="00626EA0"/>
    <w:rsid w:val="006304E7"/>
    <w:rsid w:val="00631290"/>
    <w:rsid w:val="006313F4"/>
    <w:rsid w:val="00633446"/>
    <w:rsid w:val="00633526"/>
    <w:rsid w:val="00634F2E"/>
    <w:rsid w:val="006356B3"/>
    <w:rsid w:val="006373D7"/>
    <w:rsid w:val="006415BB"/>
    <w:rsid w:val="0064307D"/>
    <w:rsid w:val="00643BEB"/>
    <w:rsid w:val="00644334"/>
    <w:rsid w:val="0064580F"/>
    <w:rsid w:val="00646DAF"/>
    <w:rsid w:val="006500BC"/>
    <w:rsid w:val="00650771"/>
    <w:rsid w:val="006514B7"/>
    <w:rsid w:val="00653167"/>
    <w:rsid w:val="00655CD1"/>
    <w:rsid w:val="00655E13"/>
    <w:rsid w:val="006566A1"/>
    <w:rsid w:val="00656CA8"/>
    <w:rsid w:val="00657A26"/>
    <w:rsid w:val="00661228"/>
    <w:rsid w:val="00661323"/>
    <w:rsid w:val="0066489D"/>
    <w:rsid w:val="0066618F"/>
    <w:rsid w:val="00667116"/>
    <w:rsid w:val="00670124"/>
    <w:rsid w:val="00671307"/>
    <w:rsid w:val="006718AB"/>
    <w:rsid w:val="00671B26"/>
    <w:rsid w:val="0067212F"/>
    <w:rsid w:val="00674304"/>
    <w:rsid w:val="006749D3"/>
    <w:rsid w:val="00675417"/>
    <w:rsid w:val="006767A2"/>
    <w:rsid w:val="006802B4"/>
    <w:rsid w:val="006807C5"/>
    <w:rsid w:val="006808A7"/>
    <w:rsid w:val="00680DE6"/>
    <w:rsid w:val="00681191"/>
    <w:rsid w:val="0068228B"/>
    <w:rsid w:val="006822F4"/>
    <w:rsid w:val="00684CD6"/>
    <w:rsid w:val="00686F2C"/>
    <w:rsid w:val="00690A6B"/>
    <w:rsid w:val="00691365"/>
    <w:rsid w:val="00695259"/>
    <w:rsid w:val="006953F5"/>
    <w:rsid w:val="00695E69"/>
    <w:rsid w:val="00696360"/>
    <w:rsid w:val="006972D8"/>
    <w:rsid w:val="00697798"/>
    <w:rsid w:val="006A00B0"/>
    <w:rsid w:val="006A08DF"/>
    <w:rsid w:val="006A0E84"/>
    <w:rsid w:val="006A1241"/>
    <w:rsid w:val="006A1888"/>
    <w:rsid w:val="006A2886"/>
    <w:rsid w:val="006A2CBC"/>
    <w:rsid w:val="006A2CDE"/>
    <w:rsid w:val="006A3D7A"/>
    <w:rsid w:val="006A6324"/>
    <w:rsid w:val="006A64F9"/>
    <w:rsid w:val="006B054A"/>
    <w:rsid w:val="006B106B"/>
    <w:rsid w:val="006B2548"/>
    <w:rsid w:val="006B316D"/>
    <w:rsid w:val="006B4FF2"/>
    <w:rsid w:val="006B555D"/>
    <w:rsid w:val="006B6A4D"/>
    <w:rsid w:val="006B7ABC"/>
    <w:rsid w:val="006C1726"/>
    <w:rsid w:val="006C20AF"/>
    <w:rsid w:val="006C2332"/>
    <w:rsid w:val="006C365A"/>
    <w:rsid w:val="006C3FC2"/>
    <w:rsid w:val="006C4397"/>
    <w:rsid w:val="006C4512"/>
    <w:rsid w:val="006C47C2"/>
    <w:rsid w:val="006C7CB3"/>
    <w:rsid w:val="006D0AE9"/>
    <w:rsid w:val="006D14C7"/>
    <w:rsid w:val="006D1D7A"/>
    <w:rsid w:val="006D5C7E"/>
    <w:rsid w:val="006D66EE"/>
    <w:rsid w:val="006D6731"/>
    <w:rsid w:val="006D6A53"/>
    <w:rsid w:val="006E0C7E"/>
    <w:rsid w:val="006E1EC6"/>
    <w:rsid w:val="006E4584"/>
    <w:rsid w:val="006E4B11"/>
    <w:rsid w:val="006E5154"/>
    <w:rsid w:val="006E5442"/>
    <w:rsid w:val="006E5A1E"/>
    <w:rsid w:val="006E62DA"/>
    <w:rsid w:val="006E78B3"/>
    <w:rsid w:val="006F154F"/>
    <w:rsid w:val="006F18AC"/>
    <w:rsid w:val="006F2EAE"/>
    <w:rsid w:val="006F36E4"/>
    <w:rsid w:val="006F3E82"/>
    <w:rsid w:val="006F4051"/>
    <w:rsid w:val="006F585C"/>
    <w:rsid w:val="006F6A88"/>
    <w:rsid w:val="006F6C60"/>
    <w:rsid w:val="007000D3"/>
    <w:rsid w:val="00701867"/>
    <w:rsid w:val="00702A4A"/>
    <w:rsid w:val="007039DF"/>
    <w:rsid w:val="0070450E"/>
    <w:rsid w:val="00704C9A"/>
    <w:rsid w:val="00706C5F"/>
    <w:rsid w:val="007160FA"/>
    <w:rsid w:val="0072077F"/>
    <w:rsid w:val="00721C96"/>
    <w:rsid w:val="00722341"/>
    <w:rsid w:val="0072251E"/>
    <w:rsid w:val="007231ED"/>
    <w:rsid w:val="0072507E"/>
    <w:rsid w:val="007251CB"/>
    <w:rsid w:val="0072601E"/>
    <w:rsid w:val="00726A0F"/>
    <w:rsid w:val="00727593"/>
    <w:rsid w:val="00727D1E"/>
    <w:rsid w:val="00730499"/>
    <w:rsid w:val="00731763"/>
    <w:rsid w:val="00735640"/>
    <w:rsid w:val="00737860"/>
    <w:rsid w:val="00740A64"/>
    <w:rsid w:val="007413C6"/>
    <w:rsid w:val="00742B3F"/>
    <w:rsid w:val="00742C22"/>
    <w:rsid w:val="00743AAA"/>
    <w:rsid w:val="00743CE9"/>
    <w:rsid w:val="00744CD2"/>
    <w:rsid w:val="0074682D"/>
    <w:rsid w:val="00750A16"/>
    <w:rsid w:val="00751B7D"/>
    <w:rsid w:val="00752833"/>
    <w:rsid w:val="00753201"/>
    <w:rsid w:val="00757401"/>
    <w:rsid w:val="0075744E"/>
    <w:rsid w:val="007610C8"/>
    <w:rsid w:val="007615B1"/>
    <w:rsid w:val="007628D7"/>
    <w:rsid w:val="00762AED"/>
    <w:rsid w:val="00763715"/>
    <w:rsid w:val="00764B71"/>
    <w:rsid w:val="0076657F"/>
    <w:rsid w:val="00767158"/>
    <w:rsid w:val="00767589"/>
    <w:rsid w:val="007705C0"/>
    <w:rsid w:val="007707F6"/>
    <w:rsid w:val="00770BB5"/>
    <w:rsid w:val="007731C9"/>
    <w:rsid w:val="00773F07"/>
    <w:rsid w:val="0077498B"/>
    <w:rsid w:val="0077583B"/>
    <w:rsid w:val="00776487"/>
    <w:rsid w:val="0077764F"/>
    <w:rsid w:val="0078105B"/>
    <w:rsid w:val="007818E5"/>
    <w:rsid w:val="00782F74"/>
    <w:rsid w:val="00783E29"/>
    <w:rsid w:val="00783F4A"/>
    <w:rsid w:val="007844FA"/>
    <w:rsid w:val="007849A8"/>
    <w:rsid w:val="00784F22"/>
    <w:rsid w:val="00787472"/>
    <w:rsid w:val="00791739"/>
    <w:rsid w:val="00791F2C"/>
    <w:rsid w:val="00792072"/>
    <w:rsid w:val="00793004"/>
    <w:rsid w:val="00794335"/>
    <w:rsid w:val="007944DB"/>
    <w:rsid w:val="00797637"/>
    <w:rsid w:val="007A281C"/>
    <w:rsid w:val="007A364E"/>
    <w:rsid w:val="007A5453"/>
    <w:rsid w:val="007A69AC"/>
    <w:rsid w:val="007A7B58"/>
    <w:rsid w:val="007B1EAF"/>
    <w:rsid w:val="007B3019"/>
    <w:rsid w:val="007B3A10"/>
    <w:rsid w:val="007B45E6"/>
    <w:rsid w:val="007B49B3"/>
    <w:rsid w:val="007B5949"/>
    <w:rsid w:val="007B5EE5"/>
    <w:rsid w:val="007B64DE"/>
    <w:rsid w:val="007C0208"/>
    <w:rsid w:val="007C14B8"/>
    <w:rsid w:val="007C16E3"/>
    <w:rsid w:val="007C3827"/>
    <w:rsid w:val="007C3B51"/>
    <w:rsid w:val="007C4FE1"/>
    <w:rsid w:val="007C6F5F"/>
    <w:rsid w:val="007C7156"/>
    <w:rsid w:val="007C7435"/>
    <w:rsid w:val="007D0C87"/>
    <w:rsid w:val="007D1A51"/>
    <w:rsid w:val="007D3089"/>
    <w:rsid w:val="007D35A5"/>
    <w:rsid w:val="007D39DD"/>
    <w:rsid w:val="007D3E3D"/>
    <w:rsid w:val="007D3EB0"/>
    <w:rsid w:val="007D508E"/>
    <w:rsid w:val="007D6655"/>
    <w:rsid w:val="007D6E08"/>
    <w:rsid w:val="007D7060"/>
    <w:rsid w:val="007D753F"/>
    <w:rsid w:val="007D785D"/>
    <w:rsid w:val="007E0AF4"/>
    <w:rsid w:val="007E0B51"/>
    <w:rsid w:val="007E0B7D"/>
    <w:rsid w:val="007E15BE"/>
    <w:rsid w:val="007E337F"/>
    <w:rsid w:val="007E3821"/>
    <w:rsid w:val="007E38C1"/>
    <w:rsid w:val="007E4558"/>
    <w:rsid w:val="007E457D"/>
    <w:rsid w:val="007E4806"/>
    <w:rsid w:val="007E4F73"/>
    <w:rsid w:val="007E5B08"/>
    <w:rsid w:val="007E6328"/>
    <w:rsid w:val="007E6F01"/>
    <w:rsid w:val="007E7940"/>
    <w:rsid w:val="007F0F3E"/>
    <w:rsid w:val="007F1278"/>
    <w:rsid w:val="007F21D2"/>
    <w:rsid w:val="007F3334"/>
    <w:rsid w:val="007F3BAE"/>
    <w:rsid w:val="007F4760"/>
    <w:rsid w:val="007F57FB"/>
    <w:rsid w:val="007F6765"/>
    <w:rsid w:val="007F68A4"/>
    <w:rsid w:val="007F7AC9"/>
    <w:rsid w:val="007F7FA1"/>
    <w:rsid w:val="0080002F"/>
    <w:rsid w:val="00800B3C"/>
    <w:rsid w:val="0080156F"/>
    <w:rsid w:val="00801615"/>
    <w:rsid w:val="008026EB"/>
    <w:rsid w:val="00802C49"/>
    <w:rsid w:val="00806B11"/>
    <w:rsid w:val="0081009B"/>
    <w:rsid w:val="0081035E"/>
    <w:rsid w:val="0081102B"/>
    <w:rsid w:val="008116A4"/>
    <w:rsid w:val="00811FCD"/>
    <w:rsid w:val="00812979"/>
    <w:rsid w:val="00812C37"/>
    <w:rsid w:val="00812F17"/>
    <w:rsid w:val="008132EB"/>
    <w:rsid w:val="008136AD"/>
    <w:rsid w:val="00816D7B"/>
    <w:rsid w:val="00817648"/>
    <w:rsid w:val="0082194C"/>
    <w:rsid w:val="00821D3D"/>
    <w:rsid w:val="00823054"/>
    <w:rsid w:val="00826FA4"/>
    <w:rsid w:val="00827C61"/>
    <w:rsid w:val="008346BE"/>
    <w:rsid w:val="00834B79"/>
    <w:rsid w:val="00841519"/>
    <w:rsid w:val="0084341F"/>
    <w:rsid w:val="00843DC4"/>
    <w:rsid w:val="00844137"/>
    <w:rsid w:val="008463D4"/>
    <w:rsid w:val="008467F6"/>
    <w:rsid w:val="008505D7"/>
    <w:rsid w:val="008506E8"/>
    <w:rsid w:val="00850C20"/>
    <w:rsid w:val="00854C27"/>
    <w:rsid w:val="00855FB7"/>
    <w:rsid w:val="008563CF"/>
    <w:rsid w:val="00860130"/>
    <w:rsid w:val="00860DBB"/>
    <w:rsid w:val="00862058"/>
    <w:rsid w:val="008634D5"/>
    <w:rsid w:val="008641D7"/>
    <w:rsid w:val="00865619"/>
    <w:rsid w:val="00865D11"/>
    <w:rsid w:val="00867304"/>
    <w:rsid w:val="00871A68"/>
    <w:rsid w:val="00872D63"/>
    <w:rsid w:val="00873AD2"/>
    <w:rsid w:val="00874405"/>
    <w:rsid w:val="00874709"/>
    <w:rsid w:val="00876EFE"/>
    <w:rsid w:val="008772C6"/>
    <w:rsid w:val="00877D14"/>
    <w:rsid w:val="0088139E"/>
    <w:rsid w:val="00884264"/>
    <w:rsid w:val="00884B0F"/>
    <w:rsid w:val="008850BE"/>
    <w:rsid w:val="00885580"/>
    <w:rsid w:val="008875DB"/>
    <w:rsid w:val="0089214D"/>
    <w:rsid w:val="00892915"/>
    <w:rsid w:val="008929E5"/>
    <w:rsid w:val="0089400A"/>
    <w:rsid w:val="00894EFA"/>
    <w:rsid w:val="00895A3C"/>
    <w:rsid w:val="00896C6E"/>
    <w:rsid w:val="00896F99"/>
    <w:rsid w:val="0089734D"/>
    <w:rsid w:val="008A2553"/>
    <w:rsid w:val="008A32E7"/>
    <w:rsid w:val="008A3EC3"/>
    <w:rsid w:val="008A40BB"/>
    <w:rsid w:val="008A45E3"/>
    <w:rsid w:val="008A4DD8"/>
    <w:rsid w:val="008A7721"/>
    <w:rsid w:val="008B0452"/>
    <w:rsid w:val="008B0740"/>
    <w:rsid w:val="008B159E"/>
    <w:rsid w:val="008B2639"/>
    <w:rsid w:val="008B26A3"/>
    <w:rsid w:val="008B3464"/>
    <w:rsid w:val="008B412D"/>
    <w:rsid w:val="008B4CAA"/>
    <w:rsid w:val="008B59EB"/>
    <w:rsid w:val="008B5CC5"/>
    <w:rsid w:val="008B6788"/>
    <w:rsid w:val="008B75FB"/>
    <w:rsid w:val="008B7774"/>
    <w:rsid w:val="008B7EDA"/>
    <w:rsid w:val="008C02A2"/>
    <w:rsid w:val="008C0D35"/>
    <w:rsid w:val="008C23EC"/>
    <w:rsid w:val="008C2717"/>
    <w:rsid w:val="008C2996"/>
    <w:rsid w:val="008C2FA7"/>
    <w:rsid w:val="008C327C"/>
    <w:rsid w:val="008C39BA"/>
    <w:rsid w:val="008C4825"/>
    <w:rsid w:val="008C49EA"/>
    <w:rsid w:val="008C4D04"/>
    <w:rsid w:val="008C50EE"/>
    <w:rsid w:val="008C72FF"/>
    <w:rsid w:val="008D20C3"/>
    <w:rsid w:val="008D2864"/>
    <w:rsid w:val="008D298A"/>
    <w:rsid w:val="008D29BC"/>
    <w:rsid w:val="008D3AC6"/>
    <w:rsid w:val="008D43A2"/>
    <w:rsid w:val="008D4471"/>
    <w:rsid w:val="008D56B1"/>
    <w:rsid w:val="008D7E96"/>
    <w:rsid w:val="008E1C65"/>
    <w:rsid w:val="008E7916"/>
    <w:rsid w:val="008F0E84"/>
    <w:rsid w:val="008F10FB"/>
    <w:rsid w:val="008F1952"/>
    <w:rsid w:val="008F253E"/>
    <w:rsid w:val="008F3370"/>
    <w:rsid w:val="008F46E7"/>
    <w:rsid w:val="008F4804"/>
    <w:rsid w:val="008F56FF"/>
    <w:rsid w:val="008F6076"/>
    <w:rsid w:val="008F66A3"/>
    <w:rsid w:val="008F74CB"/>
    <w:rsid w:val="008F7B15"/>
    <w:rsid w:val="009003A0"/>
    <w:rsid w:val="00900EF2"/>
    <w:rsid w:val="0090257B"/>
    <w:rsid w:val="00903259"/>
    <w:rsid w:val="00905D1A"/>
    <w:rsid w:val="0090759F"/>
    <w:rsid w:val="00907FF6"/>
    <w:rsid w:val="00910A76"/>
    <w:rsid w:val="0091134C"/>
    <w:rsid w:val="00911E04"/>
    <w:rsid w:val="00912EA0"/>
    <w:rsid w:val="009130FA"/>
    <w:rsid w:val="009139D6"/>
    <w:rsid w:val="0091435A"/>
    <w:rsid w:val="00916C0D"/>
    <w:rsid w:val="00917286"/>
    <w:rsid w:val="00917883"/>
    <w:rsid w:val="00917FE9"/>
    <w:rsid w:val="0092028B"/>
    <w:rsid w:val="00921B01"/>
    <w:rsid w:val="00922434"/>
    <w:rsid w:val="00922D6E"/>
    <w:rsid w:val="0092473E"/>
    <w:rsid w:val="00925B0F"/>
    <w:rsid w:val="00925CC9"/>
    <w:rsid w:val="009267D3"/>
    <w:rsid w:val="00926966"/>
    <w:rsid w:val="009300AD"/>
    <w:rsid w:val="0093144E"/>
    <w:rsid w:val="00931A0C"/>
    <w:rsid w:val="009330D6"/>
    <w:rsid w:val="0093362A"/>
    <w:rsid w:val="009340ED"/>
    <w:rsid w:val="0093509F"/>
    <w:rsid w:val="00940492"/>
    <w:rsid w:val="009440E0"/>
    <w:rsid w:val="009457A7"/>
    <w:rsid w:val="0094581B"/>
    <w:rsid w:val="0094739D"/>
    <w:rsid w:val="009529BB"/>
    <w:rsid w:val="00953B25"/>
    <w:rsid w:val="00953E8E"/>
    <w:rsid w:val="0095436A"/>
    <w:rsid w:val="00954924"/>
    <w:rsid w:val="00954DEA"/>
    <w:rsid w:val="00955344"/>
    <w:rsid w:val="00955DAC"/>
    <w:rsid w:val="00957B46"/>
    <w:rsid w:val="0096089E"/>
    <w:rsid w:val="0096115E"/>
    <w:rsid w:val="00961196"/>
    <w:rsid w:val="00961546"/>
    <w:rsid w:val="009628CF"/>
    <w:rsid w:val="00963398"/>
    <w:rsid w:val="00965CCA"/>
    <w:rsid w:val="0096798B"/>
    <w:rsid w:val="00970232"/>
    <w:rsid w:val="00971461"/>
    <w:rsid w:val="00971A3E"/>
    <w:rsid w:val="00973251"/>
    <w:rsid w:val="00974975"/>
    <w:rsid w:val="00974FF7"/>
    <w:rsid w:val="00975148"/>
    <w:rsid w:val="00976F86"/>
    <w:rsid w:val="009809EC"/>
    <w:rsid w:val="00982E00"/>
    <w:rsid w:val="00982F3E"/>
    <w:rsid w:val="00983D1E"/>
    <w:rsid w:val="00987CF4"/>
    <w:rsid w:val="00991089"/>
    <w:rsid w:val="0099215E"/>
    <w:rsid w:val="009924A5"/>
    <w:rsid w:val="009925EA"/>
    <w:rsid w:val="0099269A"/>
    <w:rsid w:val="00992AF8"/>
    <w:rsid w:val="009945EA"/>
    <w:rsid w:val="00995D4E"/>
    <w:rsid w:val="00995EC5"/>
    <w:rsid w:val="0099703A"/>
    <w:rsid w:val="00997558"/>
    <w:rsid w:val="009A01C9"/>
    <w:rsid w:val="009A03D8"/>
    <w:rsid w:val="009A0605"/>
    <w:rsid w:val="009A0716"/>
    <w:rsid w:val="009A1569"/>
    <w:rsid w:val="009A4BFD"/>
    <w:rsid w:val="009A5964"/>
    <w:rsid w:val="009A649E"/>
    <w:rsid w:val="009A74C7"/>
    <w:rsid w:val="009B1EEE"/>
    <w:rsid w:val="009B30E0"/>
    <w:rsid w:val="009B3A9B"/>
    <w:rsid w:val="009B3C5D"/>
    <w:rsid w:val="009B5A81"/>
    <w:rsid w:val="009B6D08"/>
    <w:rsid w:val="009B6F51"/>
    <w:rsid w:val="009B7CAC"/>
    <w:rsid w:val="009B7D44"/>
    <w:rsid w:val="009C07D4"/>
    <w:rsid w:val="009C0C34"/>
    <w:rsid w:val="009C1296"/>
    <w:rsid w:val="009C1924"/>
    <w:rsid w:val="009C451A"/>
    <w:rsid w:val="009C5F28"/>
    <w:rsid w:val="009C7003"/>
    <w:rsid w:val="009D0C57"/>
    <w:rsid w:val="009D1A14"/>
    <w:rsid w:val="009D1EBF"/>
    <w:rsid w:val="009D3328"/>
    <w:rsid w:val="009D3449"/>
    <w:rsid w:val="009D35A0"/>
    <w:rsid w:val="009D6659"/>
    <w:rsid w:val="009D6E6F"/>
    <w:rsid w:val="009D7DF0"/>
    <w:rsid w:val="009E0200"/>
    <w:rsid w:val="009E07AD"/>
    <w:rsid w:val="009E49DA"/>
    <w:rsid w:val="009E523E"/>
    <w:rsid w:val="009E75A6"/>
    <w:rsid w:val="009F27D8"/>
    <w:rsid w:val="009F3050"/>
    <w:rsid w:val="009F3706"/>
    <w:rsid w:val="009F421F"/>
    <w:rsid w:val="009F457F"/>
    <w:rsid w:val="009F5143"/>
    <w:rsid w:val="009F7E13"/>
    <w:rsid w:val="00A0018A"/>
    <w:rsid w:val="00A022D1"/>
    <w:rsid w:val="00A03489"/>
    <w:rsid w:val="00A05173"/>
    <w:rsid w:val="00A05F98"/>
    <w:rsid w:val="00A11662"/>
    <w:rsid w:val="00A11943"/>
    <w:rsid w:val="00A12E67"/>
    <w:rsid w:val="00A14DBF"/>
    <w:rsid w:val="00A153E2"/>
    <w:rsid w:val="00A16E4B"/>
    <w:rsid w:val="00A16FDB"/>
    <w:rsid w:val="00A22938"/>
    <w:rsid w:val="00A300B8"/>
    <w:rsid w:val="00A32064"/>
    <w:rsid w:val="00A32969"/>
    <w:rsid w:val="00A32E8C"/>
    <w:rsid w:val="00A32F6A"/>
    <w:rsid w:val="00A34F32"/>
    <w:rsid w:val="00A35D06"/>
    <w:rsid w:val="00A360FE"/>
    <w:rsid w:val="00A36709"/>
    <w:rsid w:val="00A36E0F"/>
    <w:rsid w:val="00A44201"/>
    <w:rsid w:val="00A4446B"/>
    <w:rsid w:val="00A45ADB"/>
    <w:rsid w:val="00A4630F"/>
    <w:rsid w:val="00A469C6"/>
    <w:rsid w:val="00A50E3D"/>
    <w:rsid w:val="00A52B2F"/>
    <w:rsid w:val="00A5326A"/>
    <w:rsid w:val="00A55574"/>
    <w:rsid w:val="00A569B5"/>
    <w:rsid w:val="00A60733"/>
    <w:rsid w:val="00A614F1"/>
    <w:rsid w:val="00A625E9"/>
    <w:rsid w:val="00A7099C"/>
    <w:rsid w:val="00A72F6E"/>
    <w:rsid w:val="00A7475C"/>
    <w:rsid w:val="00A74A0E"/>
    <w:rsid w:val="00A75392"/>
    <w:rsid w:val="00A75A63"/>
    <w:rsid w:val="00A76AB7"/>
    <w:rsid w:val="00A77F11"/>
    <w:rsid w:val="00A80FB9"/>
    <w:rsid w:val="00A8134D"/>
    <w:rsid w:val="00A81885"/>
    <w:rsid w:val="00A83F8F"/>
    <w:rsid w:val="00A84C8B"/>
    <w:rsid w:val="00A84CD8"/>
    <w:rsid w:val="00A8589E"/>
    <w:rsid w:val="00A85BC2"/>
    <w:rsid w:val="00A864EE"/>
    <w:rsid w:val="00A873FD"/>
    <w:rsid w:val="00A90B51"/>
    <w:rsid w:val="00A90E53"/>
    <w:rsid w:val="00A91081"/>
    <w:rsid w:val="00A92192"/>
    <w:rsid w:val="00A94601"/>
    <w:rsid w:val="00A94745"/>
    <w:rsid w:val="00A94CCA"/>
    <w:rsid w:val="00A96B4D"/>
    <w:rsid w:val="00A973D6"/>
    <w:rsid w:val="00A97AA2"/>
    <w:rsid w:val="00AA2D4E"/>
    <w:rsid w:val="00AA3716"/>
    <w:rsid w:val="00AA388C"/>
    <w:rsid w:val="00AA410B"/>
    <w:rsid w:val="00AA4190"/>
    <w:rsid w:val="00AA46E8"/>
    <w:rsid w:val="00AA7D05"/>
    <w:rsid w:val="00AB0301"/>
    <w:rsid w:val="00AB0B33"/>
    <w:rsid w:val="00AB0BF9"/>
    <w:rsid w:val="00AB1326"/>
    <w:rsid w:val="00AB1598"/>
    <w:rsid w:val="00AB20F4"/>
    <w:rsid w:val="00AB34BE"/>
    <w:rsid w:val="00AB3595"/>
    <w:rsid w:val="00AB5940"/>
    <w:rsid w:val="00AB5A9B"/>
    <w:rsid w:val="00AB62E6"/>
    <w:rsid w:val="00AB75A7"/>
    <w:rsid w:val="00AC1124"/>
    <w:rsid w:val="00AC1905"/>
    <w:rsid w:val="00AC1B52"/>
    <w:rsid w:val="00AC268A"/>
    <w:rsid w:val="00AC2FBB"/>
    <w:rsid w:val="00AC3DC8"/>
    <w:rsid w:val="00AC4E58"/>
    <w:rsid w:val="00AC532D"/>
    <w:rsid w:val="00AC5AEB"/>
    <w:rsid w:val="00AC5E4B"/>
    <w:rsid w:val="00AC6C3D"/>
    <w:rsid w:val="00AC715C"/>
    <w:rsid w:val="00AD1177"/>
    <w:rsid w:val="00AD16EE"/>
    <w:rsid w:val="00AD2562"/>
    <w:rsid w:val="00AD2CF3"/>
    <w:rsid w:val="00AD34AE"/>
    <w:rsid w:val="00AD3551"/>
    <w:rsid w:val="00AD3FB4"/>
    <w:rsid w:val="00AD5F28"/>
    <w:rsid w:val="00AD67A8"/>
    <w:rsid w:val="00AD715F"/>
    <w:rsid w:val="00AD7471"/>
    <w:rsid w:val="00AE1833"/>
    <w:rsid w:val="00AE187F"/>
    <w:rsid w:val="00AE37E8"/>
    <w:rsid w:val="00AE3852"/>
    <w:rsid w:val="00AE3A79"/>
    <w:rsid w:val="00AE5239"/>
    <w:rsid w:val="00AE5BF3"/>
    <w:rsid w:val="00AF1BD0"/>
    <w:rsid w:val="00AF615F"/>
    <w:rsid w:val="00AF6A1F"/>
    <w:rsid w:val="00B014CB"/>
    <w:rsid w:val="00B02E00"/>
    <w:rsid w:val="00B03AF5"/>
    <w:rsid w:val="00B05FA2"/>
    <w:rsid w:val="00B06DE2"/>
    <w:rsid w:val="00B06F86"/>
    <w:rsid w:val="00B071EF"/>
    <w:rsid w:val="00B07860"/>
    <w:rsid w:val="00B115B5"/>
    <w:rsid w:val="00B11C3A"/>
    <w:rsid w:val="00B145D2"/>
    <w:rsid w:val="00B15091"/>
    <w:rsid w:val="00B15819"/>
    <w:rsid w:val="00B17E69"/>
    <w:rsid w:val="00B22D9B"/>
    <w:rsid w:val="00B23B53"/>
    <w:rsid w:val="00B266DA"/>
    <w:rsid w:val="00B27246"/>
    <w:rsid w:val="00B27781"/>
    <w:rsid w:val="00B27F41"/>
    <w:rsid w:val="00B31944"/>
    <w:rsid w:val="00B32B3A"/>
    <w:rsid w:val="00B33DEA"/>
    <w:rsid w:val="00B344B2"/>
    <w:rsid w:val="00B3464B"/>
    <w:rsid w:val="00B353DD"/>
    <w:rsid w:val="00B354F7"/>
    <w:rsid w:val="00B356F4"/>
    <w:rsid w:val="00B37679"/>
    <w:rsid w:val="00B37CD1"/>
    <w:rsid w:val="00B37E39"/>
    <w:rsid w:val="00B40E11"/>
    <w:rsid w:val="00B416A1"/>
    <w:rsid w:val="00B43A81"/>
    <w:rsid w:val="00B43F0C"/>
    <w:rsid w:val="00B43FDD"/>
    <w:rsid w:val="00B440E5"/>
    <w:rsid w:val="00B44732"/>
    <w:rsid w:val="00B458D9"/>
    <w:rsid w:val="00B5323B"/>
    <w:rsid w:val="00B53483"/>
    <w:rsid w:val="00B576BA"/>
    <w:rsid w:val="00B60335"/>
    <w:rsid w:val="00B61A09"/>
    <w:rsid w:val="00B61C10"/>
    <w:rsid w:val="00B644B5"/>
    <w:rsid w:val="00B64AD1"/>
    <w:rsid w:val="00B64AEC"/>
    <w:rsid w:val="00B6502E"/>
    <w:rsid w:val="00B66417"/>
    <w:rsid w:val="00B70766"/>
    <w:rsid w:val="00B7134E"/>
    <w:rsid w:val="00B715D8"/>
    <w:rsid w:val="00B720C7"/>
    <w:rsid w:val="00B73F21"/>
    <w:rsid w:val="00B74B5C"/>
    <w:rsid w:val="00B74C34"/>
    <w:rsid w:val="00B760B7"/>
    <w:rsid w:val="00B774E1"/>
    <w:rsid w:val="00B81368"/>
    <w:rsid w:val="00B82B55"/>
    <w:rsid w:val="00B837FD"/>
    <w:rsid w:val="00B83987"/>
    <w:rsid w:val="00B83B09"/>
    <w:rsid w:val="00B84425"/>
    <w:rsid w:val="00B84F13"/>
    <w:rsid w:val="00B8556A"/>
    <w:rsid w:val="00B86654"/>
    <w:rsid w:val="00B87044"/>
    <w:rsid w:val="00B8755B"/>
    <w:rsid w:val="00B91762"/>
    <w:rsid w:val="00B9306B"/>
    <w:rsid w:val="00B93971"/>
    <w:rsid w:val="00B939AC"/>
    <w:rsid w:val="00B951AA"/>
    <w:rsid w:val="00B957D2"/>
    <w:rsid w:val="00B976B9"/>
    <w:rsid w:val="00BA083A"/>
    <w:rsid w:val="00BA4686"/>
    <w:rsid w:val="00BA7954"/>
    <w:rsid w:val="00BB0711"/>
    <w:rsid w:val="00BB11B1"/>
    <w:rsid w:val="00BB3452"/>
    <w:rsid w:val="00BB3B3F"/>
    <w:rsid w:val="00BB5661"/>
    <w:rsid w:val="00BB6453"/>
    <w:rsid w:val="00BC013E"/>
    <w:rsid w:val="00BC0F30"/>
    <w:rsid w:val="00BC3675"/>
    <w:rsid w:val="00BC399C"/>
    <w:rsid w:val="00BC4BEB"/>
    <w:rsid w:val="00BC58FD"/>
    <w:rsid w:val="00BC5D16"/>
    <w:rsid w:val="00BC7586"/>
    <w:rsid w:val="00BC7A9D"/>
    <w:rsid w:val="00BD00BF"/>
    <w:rsid w:val="00BD1497"/>
    <w:rsid w:val="00BD2076"/>
    <w:rsid w:val="00BD4237"/>
    <w:rsid w:val="00BD42BD"/>
    <w:rsid w:val="00BD45F9"/>
    <w:rsid w:val="00BD512C"/>
    <w:rsid w:val="00BD5268"/>
    <w:rsid w:val="00BD668A"/>
    <w:rsid w:val="00BE19D3"/>
    <w:rsid w:val="00BE1E57"/>
    <w:rsid w:val="00BE2393"/>
    <w:rsid w:val="00BE2CF9"/>
    <w:rsid w:val="00BE33AD"/>
    <w:rsid w:val="00BE3B8A"/>
    <w:rsid w:val="00BE4EA6"/>
    <w:rsid w:val="00BE60AD"/>
    <w:rsid w:val="00BE7732"/>
    <w:rsid w:val="00BF0EB6"/>
    <w:rsid w:val="00BF3294"/>
    <w:rsid w:val="00BF3E23"/>
    <w:rsid w:val="00BF51BC"/>
    <w:rsid w:val="00BF5903"/>
    <w:rsid w:val="00BF5BEB"/>
    <w:rsid w:val="00BF69E5"/>
    <w:rsid w:val="00C006C2"/>
    <w:rsid w:val="00C0162A"/>
    <w:rsid w:val="00C017BD"/>
    <w:rsid w:val="00C02787"/>
    <w:rsid w:val="00C03276"/>
    <w:rsid w:val="00C04046"/>
    <w:rsid w:val="00C060F4"/>
    <w:rsid w:val="00C0738A"/>
    <w:rsid w:val="00C07576"/>
    <w:rsid w:val="00C07ABC"/>
    <w:rsid w:val="00C10BB5"/>
    <w:rsid w:val="00C1280E"/>
    <w:rsid w:val="00C143F5"/>
    <w:rsid w:val="00C16F19"/>
    <w:rsid w:val="00C219E9"/>
    <w:rsid w:val="00C23D96"/>
    <w:rsid w:val="00C23E15"/>
    <w:rsid w:val="00C24305"/>
    <w:rsid w:val="00C265D2"/>
    <w:rsid w:val="00C2692D"/>
    <w:rsid w:val="00C27484"/>
    <w:rsid w:val="00C31759"/>
    <w:rsid w:val="00C32F5C"/>
    <w:rsid w:val="00C355AC"/>
    <w:rsid w:val="00C43060"/>
    <w:rsid w:val="00C4495B"/>
    <w:rsid w:val="00C45D7E"/>
    <w:rsid w:val="00C47773"/>
    <w:rsid w:val="00C50111"/>
    <w:rsid w:val="00C5172E"/>
    <w:rsid w:val="00C51E0A"/>
    <w:rsid w:val="00C5255F"/>
    <w:rsid w:val="00C52900"/>
    <w:rsid w:val="00C54CE1"/>
    <w:rsid w:val="00C56BFA"/>
    <w:rsid w:val="00C57019"/>
    <w:rsid w:val="00C570C2"/>
    <w:rsid w:val="00C60AAA"/>
    <w:rsid w:val="00C6194B"/>
    <w:rsid w:val="00C6289C"/>
    <w:rsid w:val="00C633D5"/>
    <w:rsid w:val="00C64701"/>
    <w:rsid w:val="00C671E9"/>
    <w:rsid w:val="00C70150"/>
    <w:rsid w:val="00C70A67"/>
    <w:rsid w:val="00C71299"/>
    <w:rsid w:val="00C71DA7"/>
    <w:rsid w:val="00C72FBE"/>
    <w:rsid w:val="00C7301A"/>
    <w:rsid w:val="00C733DA"/>
    <w:rsid w:val="00C7399F"/>
    <w:rsid w:val="00C73F68"/>
    <w:rsid w:val="00C74525"/>
    <w:rsid w:val="00C74577"/>
    <w:rsid w:val="00C75AE8"/>
    <w:rsid w:val="00C76F63"/>
    <w:rsid w:val="00C779E4"/>
    <w:rsid w:val="00C80E0E"/>
    <w:rsid w:val="00C80F1D"/>
    <w:rsid w:val="00C81304"/>
    <w:rsid w:val="00C81AED"/>
    <w:rsid w:val="00C8245F"/>
    <w:rsid w:val="00C831DA"/>
    <w:rsid w:val="00C84570"/>
    <w:rsid w:val="00C86E9F"/>
    <w:rsid w:val="00C90CDD"/>
    <w:rsid w:val="00C92BF6"/>
    <w:rsid w:val="00C92C6A"/>
    <w:rsid w:val="00C96B18"/>
    <w:rsid w:val="00CA11CA"/>
    <w:rsid w:val="00CA1668"/>
    <w:rsid w:val="00CA1D1F"/>
    <w:rsid w:val="00CA31D7"/>
    <w:rsid w:val="00CA48CF"/>
    <w:rsid w:val="00CA4DC8"/>
    <w:rsid w:val="00CA5DBB"/>
    <w:rsid w:val="00CA6B2B"/>
    <w:rsid w:val="00CB050F"/>
    <w:rsid w:val="00CB231E"/>
    <w:rsid w:val="00CB3226"/>
    <w:rsid w:val="00CB711C"/>
    <w:rsid w:val="00CB7E94"/>
    <w:rsid w:val="00CC002F"/>
    <w:rsid w:val="00CC01BE"/>
    <w:rsid w:val="00CC1683"/>
    <w:rsid w:val="00CC26E7"/>
    <w:rsid w:val="00CC37BE"/>
    <w:rsid w:val="00CC3A77"/>
    <w:rsid w:val="00CC771D"/>
    <w:rsid w:val="00CC7986"/>
    <w:rsid w:val="00CD135A"/>
    <w:rsid w:val="00CD1882"/>
    <w:rsid w:val="00CD2865"/>
    <w:rsid w:val="00CD2AC3"/>
    <w:rsid w:val="00CD30DE"/>
    <w:rsid w:val="00CD3448"/>
    <w:rsid w:val="00CD41C7"/>
    <w:rsid w:val="00CD452D"/>
    <w:rsid w:val="00CD45CC"/>
    <w:rsid w:val="00CD46EB"/>
    <w:rsid w:val="00CD4F07"/>
    <w:rsid w:val="00CD5B7C"/>
    <w:rsid w:val="00CD7CB1"/>
    <w:rsid w:val="00CE125A"/>
    <w:rsid w:val="00CE34A1"/>
    <w:rsid w:val="00CE3C84"/>
    <w:rsid w:val="00CE3E65"/>
    <w:rsid w:val="00CE63B8"/>
    <w:rsid w:val="00CE6C0B"/>
    <w:rsid w:val="00CF22E8"/>
    <w:rsid w:val="00CF2717"/>
    <w:rsid w:val="00CF3D2D"/>
    <w:rsid w:val="00CF4597"/>
    <w:rsid w:val="00CF47A8"/>
    <w:rsid w:val="00CF52C6"/>
    <w:rsid w:val="00CF6F59"/>
    <w:rsid w:val="00CF7E2D"/>
    <w:rsid w:val="00D0042E"/>
    <w:rsid w:val="00D00B6D"/>
    <w:rsid w:val="00D015D1"/>
    <w:rsid w:val="00D03716"/>
    <w:rsid w:val="00D038D5"/>
    <w:rsid w:val="00D06510"/>
    <w:rsid w:val="00D07306"/>
    <w:rsid w:val="00D07D02"/>
    <w:rsid w:val="00D117B2"/>
    <w:rsid w:val="00D11D5F"/>
    <w:rsid w:val="00D12B57"/>
    <w:rsid w:val="00D12F6F"/>
    <w:rsid w:val="00D13270"/>
    <w:rsid w:val="00D159BC"/>
    <w:rsid w:val="00D1623C"/>
    <w:rsid w:val="00D200BE"/>
    <w:rsid w:val="00D22CA6"/>
    <w:rsid w:val="00D22F02"/>
    <w:rsid w:val="00D24475"/>
    <w:rsid w:val="00D24868"/>
    <w:rsid w:val="00D2686B"/>
    <w:rsid w:val="00D26F80"/>
    <w:rsid w:val="00D273BC"/>
    <w:rsid w:val="00D31388"/>
    <w:rsid w:val="00D326EB"/>
    <w:rsid w:val="00D330D0"/>
    <w:rsid w:val="00D3385E"/>
    <w:rsid w:val="00D3448F"/>
    <w:rsid w:val="00D36305"/>
    <w:rsid w:val="00D40A68"/>
    <w:rsid w:val="00D42CA8"/>
    <w:rsid w:val="00D43625"/>
    <w:rsid w:val="00D44AB3"/>
    <w:rsid w:val="00D459EA"/>
    <w:rsid w:val="00D4609A"/>
    <w:rsid w:val="00D46CA3"/>
    <w:rsid w:val="00D47DF7"/>
    <w:rsid w:val="00D50BE5"/>
    <w:rsid w:val="00D51839"/>
    <w:rsid w:val="00D52A44"/>
    <w:rsid w:val="00D5793F"/>
    <w:rsid w:val="00D60F20"/>
    <w:rsid w:val="00D63E61"/>
    <w:rsid w:val="00D64573"/>
    <w:rsid w:val="00D64F38"/>
    <w:rsid w:val="00D65D0C"/>
    <w:rsid w:val="00D667B1"/>
    <w:rsid w:val="00D722A9"/>
    <w:rsid w:val="00D742CA"/>
    <w:rsid w:val="00D74F80"/>
    <w:rsid w:val="00D77588"/>
    <w:rsid w:val="00D812A8"/>
    <w:rsid w:val="00D81D60"/>
    <w:rsid w:val="00D8351A"/>
    <w:rsid w:val="00D838B4"/>
    <w:rsid w:val="00D83A97"/>
    <w:rsid w:val="00D83D82"/>
    <w:rsid w:val="00D86CBD"/>
    <w:rsid w:val="00D87334"/>
    <w:rsid w:val="00D90279"/>
    <w:rsid w:val="00D90844"/>
    <w:rsid w:val="00D94066"/>
    <w:rsid w:val="00D97C5F"/>
    <w:rsid w:val="00DA04ED"/>
    <w:rsid w:val="00DA0525"/>
    <w:rsid w:val="00DA0E93"/>
    <w:rsid w:val="00DA16B3"/>
    <w:rsid w:val="00DA2150"/>
    <w:rsid w:val="00DA2303"/>
    <w:rsid w:val="00DA3043"/>
    <w:rsid w:val="00DA30A9"/>
    <w:rsid w:val="00DA339F"/>
    <w:rsid w:val="00DA4459"/>
    <w:rsid w:val="00DA45E4"/>
    <w:rsid w:val="00DA5B43"/>
    <w:rsid w:val="00DA622B"/>
    <w:rsid w:val="00DB02D8"/>
    <w:rsid w:val="00DB0861"/>
    <w:rsid w:val="00DB1909"/>
    <w:rsid w:val="00DB2379"/>
    <w:rsid w:val="00DB2755"/>
    <w:rsid w:val="00DB30B4"/>
    <w:rsid w:val="00DB5A8E"/>
    <w:rsid w:val="00DB65B4"/>
    <w:rsid w:val="00DB65C9"/>
    <w:rsid w:val="00DB7F9F"/>
    <w:rsid w:val="00DC0047"/>
    <w:rsid w:val="00DC0B57"/>
    <w:rsid w:val="00DC0C3E"/>
    <w:rsid w:val="00DC15A3"/>
    <w:rsid w:val="00DC1E1F"/>
    <w:rsid w:val="00DC21B8"/>
    <w:rsid w:val="00DC295D"/>
    <w:rsid w:val="00DC4488"/>
    <w:rsid w:val="00DC48F8"/>
    <w:rsid w:val="00DC5C70"/>
    <w:rsid w:val="00DC6961"/>
    <w:rsid w:val="00DC7AAB"/>
    <w:rsid w:val="00DC7CC4"/>
    <w:rsid w:val="00DD0624"/>
    <w:rsid w:val="00DD0CF5"/>
    <w:rsid w:val="00DD1996"/>
    <w:rsid w:val="00DD1A53"/>
    <w:rsid w:val="00DD3F34"/>
    <w:rsid w:val="00DE06FC"/>
    <w:rsid w:val="00DE29CC"/>
    <w:rsid w:val="00DE36FC"/>
    <w:rsid w:val="00DE4067"/>
    <w:rsid w:val="00DE4D34"/>
    <w:rsid w:val="00DE7317"/>
    <w:rsid w:val="00DE7926"/>
    <w:rsid w:val="00DF0173"/>
    <w:rsid w:val="00DF1934"/>
    <w:rsid w:val="00DF1A72"/>
    <w:rsid w:val="00DF3520"/>
    <w:rsid w:val="00DF3B80"/>
    <w:rsid w:val="00DF6C48"/>
    <w:rsid w:val="00DF7400"/>
    <w:rsid w:val="00DF7B6E"/>
    <w:rsid w:val="00DF7FA6"/>
    <w:rsid w:val="00E003D8"/>
    <w:rsid w:val="00E017BC"/>
    <w:rsid w:val="00E0203E"/>
    <w:rsid w:val="00E02B1D"/>
    <w:rsid w:val="00E03CB7"/>
    <w:rsid w:val="00E048D9"/>
    <w:rsid w:val="00E05837"/>
    <w:rsid w:val="00E05CA6"/>
    <w:rsid w:val="00E066CE"/>
    <w:rsid w:val="00E06A4A"/>
    <w:rsid w:val="00E06EE7"/>
    <w:rsid w:val="00E1051B"/>
    <w:rsid w:val="00E106F4"/>
    <w:rsid w:val="00E120CF"/>
    <w:rsid w:val="00E122A2"/>
    <w:rsid w:val="00E1498C"/>
    <w:rsid w:val="00E14C82"/>
    <w:rsid w:val="00E153B8"/>
    <w:rsid w:val="00E157DC"/>
    <w:rsid w:val="00E165E8"/>
    <w:rsid w:val="00E16F15"/>
    <w:rsid w:val="00E170CA"/>
    <w:rsid w:val="00E17850"/>
    <w:rsid w:val="00E2006B"/>
    <w:rsid w:val="00E20725"/>
    <w:rsid w:val="00E20F20"/>
    <w:rsid w:val="00E21C57"/>
    <w:rsid w:val="00E22194"/>
    <w:rsid w:val="00E244C4"/>
    <w:rsid w:val="00E2456D"/>
    <w:rsid w:val="00E25BBF"/>
    <w:rsid w:val="00E26DE2"/>
    <w:rsid w:val="00E26F9D"/>
    <w:rsid w:val="00E301E2"/>
    <w:rsid w:val="00E326BA"/>
    <w:rsid w:val="00E343BC"/>
    <w:rsid w:val="00E34A72"/>
    <w:rsid w:val="00E34E77"/>
    <w:rsid w:val="00E35372"/>
    <w:rsid w:val="00E36EC6"/>
    <w:rsid w:val="00E3779C"/>
    <w:rsid w:val="00E378D5"/>
    <w:rsid w:val="00E400B4"/>
    <w:rsid w:val="00E45329"/>
    <w:rsid w:val="00E45531"/>
    <w:rsid w:val="00E506DA"/>
    <w:rsid w:val="00E526BF"/>
    <w:rsid w:val="00E54195"/>
    <w:rsid w:val="00E5446D"/>
    <w:rsid w:val="00E547A2"/>
    <w:rsid w:val="00E55238"/>
    <w:rsid w:val="00E5546B"/>
    <w:rsid w:val="00E56CDC"/>
    <w:rsid w:val="00E572B7"/>
    <w:rsid w:val="00E574B5"/>
    <w:rsid w:val="00E576ED"/>
    <w:rsid w:val="00E57706"/>
    <w:rsid w:val="00E57BAB"/>
    <w:rsid w:val="00E6046D"/>
    <w:rsid w:val="00E616A6"/>
    <w:rsid w:val="00E63FA4"/>
    <w:rsid w:val="00E665AE"/>
    <w:rsid w:val="00E705C2"/>
    <w:rsid w:val="00E70FDC"/>
    <w:rsid w:val="00E711A8"/>
    <w:rsid w:val="00E71F7E"/>
    <w:rsid w:val="00E721C6"/>
    <w:rsid w:val="00E73D61"/>
    <w:rsid w:val="00E76BC0"/>
    <w:rsid w:val="00E85B56"/>
    <w:rsid w:val="00E87BC0"/>
    <w:rsid w:val="00E92630"/>
    <w:rsid w:val="00E92EAD"/>
    <w:rsid w:val="00E93C28"/>
    <w:rsid w:val="00E943A6"/>
    <w:rsid w:val="00E95989"/>
    <w:rsid w:val="00E95A2B"/>
    <w:rsid w:val="00E97FF1"/>
    <w:rsid w:val="00EA0328"/>
    <w:rsid w:val="00EA0449"/>
    <w:rsid w:val="00EA052F"/>
    <w:rsid w:val="00EA082F"/>
    <w:rsid w:val="00EA1581"/>
    <w:rsid w:val="00EA180F"/>
    <w:rsid w:val="00EA391D"/>
    <w:rsid w:val="00EA41FE"/>
    <w:rsid w:val="00EA4C25"/>
    <w:rsid w:val="00EA5F4F"/>
    <w:rsid w:val="00EA6149"/>
    <w:rsid w:val="00EA6C1C"/>
    <w:rsid w:val="00EA787D"/>
    <w:rsid w:val="00EB0148"/>
    <w:rsid w:val="00EB342B"/>
    <w:rsid w:val="00EB3A2B"/>
    <w:rsid w:val="00EB4257"/>
    <w:rsid w:val="00EB4702"/>
    <w:rsid w:val="00EB50B6"/>
    <w:rsid w:val="00EB5DF1"/>
    <w:rsid w:val="00EB6F09"/>
    <w:rsid w:val="00EB72B9"/>
    <w:rsid w:val="00EC2141"/>
    <w:rsid w:val="00EC3C20"/>
    <w:rsid w:val="00EC69C1"/>
    <w:rsid w:val="00EC6FE6"/>
    <w:rsid w:val="00ED0FD8"/>
    <w:rsid w:val="00ED15D7"/>
    <w:rsid w:val="00ED1A04"/>
    <w:rsid w:val="00ED1E53"/>
    <w:rsid w:val="00ED31D0"/>
    <w:rsid w:val="00ED38D2"/>
    <w:rsid w:val="00ED39D2"/>
    <w:rsid w:val="00ED3B31"/>
    <w:rsid w:val="00ED4AF9"/>
    <w:rsid w:val="00ED4FED"/>
    <w:rsid w:val="00ED5D75"/>
    <w:rsid w:val="00ED686D"/>
    <w:rsid w:val="00ED6EE7"/>
    <w:rsid w:val="00ED74D2"/>
    <w:rsid w:val="00ED7612"/>
    <w:rsid w:val="00ED7CA8"/>
    <w:rsid w:val="00EE0742"/>
    <w:rsid w:val="00EE098D"/>
    <w:rsid w:val="00EE1198"/>
    <w:rsid w:val="00EE4288"/>
    <w:rsid w:val="00EE4D1E"/>
    <w:rsid w:val="00EE5386"/>
    <w:rsid w:val="00EE5C22"/>
    <w:rsid w:val="00EE60F6"/>
    <w:rsid w:val="00EE7161"/>
    <w:rsid w:val="00EE787C"/>
    <w:rsid w:val="00EF0293"/>
    <w:rsid w:val="00EF043F"/>
    <w:rsid w:val="00EF1B92"/>
    <w:rsid w:val="00EF4447"/>
    <w:rsid w:val="00EF49C0"/>
    <w:rsid w:val="00EF54C6"/>
    <w:rsid w:val="00EF6053"/>
    <w:rsid w:val="00F00279"/>
    <w:rsid w:val="00F0102E"/>
    <w:rsid w:val="00F015B2"/>
    <w:rsid w:val="00F0162F"/>
    <w:rsid w:val="00F0329D"/>
    <w:rsid w:val="00F034D7"/>
    <w:rsid w:val="00F03A91"/>
    <w:rsid w:val="00F0622B"/>
    <w:rsid w:val="00F06DD3"/>
    <w:rsid w:val="00F1196B"/>
    <w:rsid w:val="00F11FCF"/>
    <w:rsid w:val="00F11FDD"/>
    <w:rsid w:val="00F12B83"/>
    <w:rsid w:val="00F1338F"/>
    <w:rsid w:val="00F13F2C"/>
    <w:rsid w:val="00F15A03"/>
    <w:rsid w:val="00F16552"/>
    <w:rsid w:val="00F171CD"/>
    <w:rsid w:val="00F2132B"/>
    <w:rsid w:val="00F22592"/>
    <w:rsid w:val="00F23543"/>
    <w:rsid w:val="00F24EDB"/>
    <w:rsid w:val="00F252C9"/>
    <w:rsid w:val="00F2723E"/>
    <w:rsid w:val="00F27CC2"/>
    <w:rsid w:val="00F30261"/>
    <w:rsid w:val="00F30D73"/>
    <w:rsid w:val="00F31265"/>
    <w:rsid w:val="00F31ABE"/>
    <w:rsid w:val="00F33D4C"/>
    <w:rsid w:val="00F34364"/>
    <w:rsid w:val="00F34593"/>
    <w:rsid w:val="00F34941"/>
    <w:rsid w:val="00F349A2"/>
    <w:rsid w:val="00F37619"/>
    <w:rsid w:val="00F4068E"/>
    <w:rsid w:val="00F40CFA"/>
    <w:rsid w:val="00F41227"/>
    <w:rsid w:val="00F4336C"/>
    <w:rsid w:val="00F442BC"/>
    <w:rsid w:val="00F46DB6"/>
    <w:rsid w:val="00F50650"/>
    <w:rsid w:val="00F50FF1"/>
    <w:rsid w:val="00F518DD"/>
    <w:rsid w:val="00F52153"/>
    <w:rsid w:val="00F551C1"/>
    <w:rsid w:val="00F56770"/>
    <w:rsid w:val="00F568AA"/>
    <w:rsid w:val="00F5748E"/>
    <w:rsid w:val="00F605C0"/>
    <w:rsid w:val="00F616C4"/>
    <w:rsid w:val="00F63076"/>
    <w:rsid w:val="00F6372A"/>
    <w:rsid w:val="00F65060"/>
    <w:rsid w:val="00F65AE0"/>
    <w:rsid w:val="00F665DB"/>
    <w:rsid w:val="00F67639"/>
    <w:rsid w:val="00F71F27"/>
    <w:rsid w:val="00F73FA0"/>
    <w:rsid w:val="00F748A6"/>
    <w:rsid w:val="00F749F9"/>
    <w:rsid w:val="00F773B4"/>
    <w:rsid w:val="00F820B5"/>
    <w:rsid w:val="00F82EB4"/>
    <w:rsid w:val="00F85784"/>
    <w:rsid w:val="00F85DDE"/>
    <w:rsid w:val="00F85EE5"/>
    <w:rsid w:val="00F8634A"/>
    <w:rsid w:val="00F914D7"/>
    <w:rsid w:val="00F9357F"/>
    <w:rsid w:val="00F9379B"/>
    <w:rsid w:val="00F93991"/>
    <w:rsid w:val="00F94837"/>
    <w:rsid w:val="00FA0425"/>
    <w:rsid w:val="00FA10A2"/>
    <w:rsid w:val="00FA4858"/>
    <w:rsid w:val="00FA4BF4"/>
    <w:rsid w:val="00FA5C49"/>
    <w:rsid w:val="00FA653D"/>
    <w:rsid w:val="00FA6D28"/>
    <w:rsid w:val="00FA70C8"/>
    <w:rsid w:val="00FB0C07"/>
    <w:rsid w:val="00FB523A"/>
    <w:rsid w:val="00FB5920"/>
    <w:rsid w:val="00FB5F42"/>
    <w:rsid w:val="00FB618A"/>
    <w:rsid w:val="00FB7B1B"/>
    <w:rsid w:val="00FC00B0"/>
    <w:rsid w:val="00FC15C2"/>
    <w:rsid w:val="00FC2C36"/>
    <w:rsid w:val="00FC411F"/>
    <w:rsid w:val="00FC423B"/>
    <w:rsid w:val="00FC5DE5"/>
    <w:rsid w:val="00FC6066"/>
    <w:rsid w:val="00FC6FA0"/>
    <w:rsid w:val="00FC7E00"/>
    <w:rsid w:val="00FD0A03"/>
    <w:rsid w:val="00FD1DE6"/>
    <w:rsid w:val="00FD3086"/>
    <w:rsid w:val="00FD4317"/>
    <w:rsid w:val="00FD4B3E"/>
    <w:rsid w:val="00FD4D02"/>
    <w:rsid w:val="00FD4D98"/>
    <w:rsid w:val="00FD5102"/>
    <w:rsid w:val="00FD5A5C"/>
    <w:rsid w:val="00FD5F9E"/>
    <w:rsid w:val="00FD6047"/>
    <w:rsid w:val="00FD61B8"/>
    <w:rsid w:val="00FD6617"/>
    <w:rsid w:val="00FE14C2"/>
    <w:rsid w:val="00FE1AC6"/>
    <w:rsid w:val="00FE2F0C"/>
    <w:rsid w:val="00FE333F"/>
    <w:rsid w:val="00FE4512"/>
    <w:rsid w:val="00FE46B0"/>
    <w:rsid w:val="00FE50C7"/>
    <w:rsid w:val="00FE5B5E"/>
    <w:rsid w:val="00FE6D76"/>
    <w:rsid w:val="00FE7E45"/>
    <w:rsid w:val="00FF0306"/>
    <w:rsid w:val="00FF070B"/>
    <w:rsid w:val="00FF1DF5"/>
    <w:rsid w:val="00FF3D3E"/>
    <w:rsid w:val="00FF4059"/>
    <w:rsid w:val="00FF4321"/>
    <w:rsid w:val="00FF4F25"/>
    <w:rsid w:val="00FF53C2"/>
    <w:rsid w:val="00FF5642"/>
    <w:rsid w:val="00FF586B"/>
    <w:rsid w:val="00FF5C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EE31D22-B25E-4FAE-9A85-AE5F3B6C6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7CD1"/>
  </w:style>
  <w:style w:type="paragraph" w:styleId="Heading1">
    <w:name w:val="heading 1"/>
    <w:basedOn w:val="Normal"/>
    <w:next w:val="Normal"/>
    <w:link w:val="Heading1Char"/>
    <w:uiPriority w:val="9"/>
    <w:qFormat/>
    <w:rsid w:val="002C4C2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C4C2D"/>
    <w:pPr>
      <w:keepNext/>
      <w:keepLines/>
      <w:jc w:val="center"/>
      <w:outlineLvl w:val="1"/>
    </w:pPr>
    <w:rPr>
      <w:rFonts w:asciiTheme="majorHAnsi" w:eastAsiaTheme="majorEastAsia" w:hAnsiTheme="maj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2C4C2D"/>
    <w:pPr>
      <w:keepNext/>
      <w:keepLines/>
      <w:spacing w:before="40" w:after="120"/>
      <w:outlineLvl w:val="2"/>
    </w:pPr>
    <w:rPr>
      <w:rFonts w:asciiTheme="majorHAnsi" w:eastAsiaTheme="majorEastAsia" w:hAnsiTheme="majorHAnsi" w:cstheme="majorBidi"/>
      <w:b/>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026EB"/>
    <w:rPr>
      <w:sz w:val="16"/>
      <w:szCs w:val="16"/>
    </w:rPr>
  </w:style>
  <w:style w:type="paragraph" w:styleId="CommentText">
    <w:name w:val="annotation text"/>
    <w:basedOn w:val="Normal"/>
    <w:link w:val="CommentTextChar"/>
    <w:uiPriority w:val="99"/>
    <w:semiHidden/>
    <w:unhideWhenUsed/>
    <w:rsid w:val="008026EB"/>
    <w:rPr>
      <w:sz w:val="20"/>
      <w:szCs w:val="20"/>
    </w:rPr>
  </w:style>
  <w:style w:type="character" w:customStyle="1" w:styleId="CommentTextChar">
    <w:name w:val="Comment Text Char"/>
    <w:basedOn w:val="DefaultParagraphFont"/>
    <w:link w:val="CommentText"/>
    <w:uiPriority w:val="99"/>
    <w:semiHidden/>
    <w:rsid w:val="008026EB"/>
    <w:rPr>
      <w:sz w:val="20"/>
      <w:szCs w:val="20"/>
    </w:rPr>
  </w:style>
  <w:style w:type="paragraph" w:styleId="CommentSubject">
    <w:name w:val="annotation subject"/>
    <w:basedOn w:val="CommentText"/>
    <w:next w:val="CommentText"/>
    <w:link w:val="CommentSubjectChar"/>
    <w:uiPriority w:val="99"/>
    <w:semiHidden/>
    <w:unhideWhenUsed/>
    <w:rsid w:val="008026EB"/>
    <w:rPr>
      <w:b/>
      <w:bCs/>
    </w:rPr>
  </w:style>
  <w:style w:type="character" w:customStyle="1" w:styleId="CommentSubjectChar">
    <w:name w:val="Comment Subject Char"/>
    <w:basedOn w:val="CommentTextChar"/>
    <w:link w:val="CommentSubject"/>
    <w:uiPriority w:val="99"/>
    <w:semiHidden/>
    <w:rsid w:val="008026EB"/>
    <w:rPr>
      <w:b/>
      <w:bCs/>
      <w:sz w:val="20"/>
      <w:szCs w:val="20"/>
    </w:rPr>
  </w:style>
  <w:style w:type="paragraph" w:styleId="Revision">
    <w:name w:val="Revision"/>
    <w:hidden/>
    <w:uiPriority w:val="99"/>
    <w:semiHidden/>
    <w:rsid w:val="008026EB"/>
  </w:style>
  <w:style w:type="paragraph" w:styleId="BalloonText">
    <w:name w:val="Balloon Text"/>
    <w:basedOn w:val="Normal"/>
    <w:link w:val="BalloonTextChar"/>
    <w:uiPriority w:val="99"/>
    <w:semiHidden/>
    <w:unhideWhenUsed/>
    <w:rsid w:val="008026EB"/>
    <w:rPr>
      <w:rFonts w:ascii="Tahoma" w:hAnsi="Tahoma" w:cs="Tahoma"/>
      <w:sz w:val="16"/>
      <w:szCs w:val="16"/>
    </w:rPr>
  </w:style>
  <w:style w:type="character" w:customStyle="1" w:styleId="BalloonTextChar">
    <w:name w:val="Balloon Text Char"/>
    <w:basedOn w:val="DefaultParagraphFont"/>
    <w:link w:val="BalloonText"/>
    <w:uiPriority w:val="99"/>
    <w:semiHidden/>
    <w:rsid w:val="008026EB"/>
    <w:rPr>
      <w:rFonts w:ascii="Tahoma" w:hAnsi="Tahoma" w:cs="Tahoma"/>
      <w:sz w:val="16"/>
      <w:szCs w:val="16"/>
    </w:rPr>
  </w:style>
  <w:style w:type="paragraph" w:styleId="Header">
    <w:name w:val="header"/>
    <w:basedOn w:val="Normal"/>
    <w:link w:val="HeaderChar"/>
    <w:uiPriority w:val="99"/>
    <w:unhideWhenUsed/>
    <w:rsid w:val="00B86654"/>
    <w:pPr>
      <w:tabs>
        <w:tab w:val="center" w:pos="4680"/>
        <w:tab w:val="right" w:pos="9360"/>
      </w:tabs>
    </w:pPr>
  </w:style>
  <w:style w:type="character" w:customStyle="1" w:styleId="HeaderChar">
    <w:name w:val="Header Char"/>
    <w:basedOn w:val="DefaultParagraphFont"/>
    <w:link w:val="Header"/>
    <w:uiPriority w:val="99"/>
    <w:rsid w:val="00B86654"/>
  </w:style>
  <w:style w:type="paragraph" w:styleId="Footer">
    <w:name w:val="footer"/>
    <w:basedOn w:val="Normal"/>
    <w:link w:val="FooterChar"/>
    <w:uiPriority w:val="99"/>
    <w:unhideWhenUsed/>
    <w:rsid w:val="00B86654"/>
    <w:pPr>
      <w:tabs>
        <w:tab w:val="center" w:pos="4680"/>
        <w:tab w:val="right" w:pos="9360"/>
      </w:tabs>
    </w:pPr>
  </w:style>
  <w:style w:type="character" w:customStyle="1" w:styleId="FooterChar">
    <w:name w:val="Footer Char"/>
    <w:basedOn w:val="DefaultParagraphFont"/>
    <w:link w:val="Footer"/>
    <w:uiPriority w:val="99"/>
    <w:rsid w:val="00B86654"/>
  </w:style>
  <w:style w:type="character" w:customStyle="1" w:styleId="Heading1Char">
    <w:name w:val="Heading 1 Char"/>
    <w:basedOn w:val="DefaultParagraphFont"/>
    <w:link w:val="Heading1"/>
    <w:uiPriority w:val="9"/>
    <w:rsid w:val="002C4C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C4C2D"/>
    <w:rPr>
      <w:rFonts w:asciiTheme="majorHAnsi" w:eastAsiaTheme="majorEastAsia" w:hAnsiTheme="maj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2C4C2D"/>
    <w:rPr>
      <w:rFonts w:asciiTheme="majorHAnsi" w:eastAsiaTheme="majorEastAsia" w:hAnsiTheme="majorHAnsi" w:cstheme="majorBidi"/>
      <w:b/>
      <w:color w:val="243F60" w:themeColor="accent1" w:themeShade="7F"/>
    </w:rPr>
  </w:style>
  <w:style w:type="character" w:styleId="Strong">
    <w:name w:val="Strong"/>
    <w:basedOn w:val="DefaultParagraphFont"/>
    <w:uiPriority w:val="22"/>
    <w:qFormat/>
    <w:rsid w:val="00297BC7"/>
    <w:rPr>
      <w:b/>
      <w:bCs/>
    </w:rPr>
  </w:style>
  <w:style w:type="character" w:customStyle="1" w:styleId="textexposedshow">
    <w:name w:val="text_exposed_show"/>
    <w:basedOn w:val="DefaultParagraphFont"/>
    <w:rsid w:val="005F18C6"/>
  </w:style>
  <w:style w:type="character" w:styleId="Hyperlink">
    <w:name w:val="Hyperlink"/>
    <w:basedOn w:val="DefaultParagraphFont"/>
    <w:uiPriority w:val="99"/>
    <w:semiHidden/>
    <w:unhideWhenUsed/>
    <w:rsid w:val="003E206B"/>
    <w:rPr>
      <w:color w:val="0000FF"/>
      <w:u w:val="single"/>
    </w:rPr>
  </w:style>
  <w:style w:type="paragraph" w:styleId="ListParagraph">
    <w:name w:val="List Paragraph"/>
    <w:basedOn w:val="Normal"/>
    <w:uiPriority w:val="34"/>
    <w:qFormat/>
    <w:rsid w:val="00550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321436">
      <w:bodyDiv w:val="1"/>
      <w:marLeft w:val="0"/>
      <w:marRight w:val="0"/>
      <w:marTop w:val="0"/>
      <w:marBottom w:val="0"/>
      <w:divBdr>
        <w:top w:val="none" w:sz="0" w:space="0" w:color="auto"/>
        <w:left w:val="none" w:sz="0" w:space="0" w:color="auto"/>
        <w:bottom w:val="none" w:sz="0" w:space="0" w:color="auto"/>
        <w:right w:val="none" w:sz="0" w:space="0" w:color="auto"/>
      </w:divBdr>
    </w:div>
    <w:div w:id="450634787">
      <w:bodyDiv w:val="1"/>
      <w:marLeft w:val="0"/>
      <w:marRight w:val="0"/>
      <w:marTop w:val="0"/>
      <w:marBottom w:val="0"/>
      <w:divBdr>
        <w:top w:val="none" w:sz="0" w:space="0" w:color="auto"/>
        <w:left w:val="none" w:sz="0" w:space="0" w:color="auto"/>
        <w:bottom w:val="none" w:sz="0" w:space="0" w:color="auto"/>
        <w:right w:val="none" w:sz="0" w:space="0" w:color="auto"/>
      </w:divBdr>
    </w:div>
    <w:div w:id="506335576">
      <w:bodyDiv w:val="1"/>
      <w:marLeft w:val="0"/>
      <w:marRight w:val="0"/>
      <w:marTop w:val="0"/>
      <w:marBottom w:val="0"/>
      <w:divBdr>
        <w:top w:val="none" w:sz="0" w:space="0" w:color="auto"/>
        <w:left w:val="none" w:sz="0" w:space="0" w:color="auto"/>
        <w:bottom w:val="none" w:sz="0" w:space="0" w:color="auto"/>
        <w:right w:val="none" w:sz="0" w:space="0" w:color="auto"/>
      </w:divBdr>
      <w:divsChild>
        <w:div w:id="127825140">
          <w:marLeft w:val="0"/>
          <w:marRight w:val="0"/>
          <w:marTop w:val="0"/>
          <w:marBottom w:val="0"/>
          <w:divBdr>
            <w:top w:val="none" w:sz="0" w:space="0" w:color="auto"/>
            <w:left w:val="none" w:sz="0" w:space="0" w:color="auto"/>
            <w:bottom w:val="none" w:sz="0" w:space="0" w:color="auto"/>
            <w:right w:val="none" w:sz="0" w:space="0" w:color="auto"/>
          </w:divBdr>
        </w:div>
        <w:div w:id="1699116489">
          <w:marLeft w:val="0"/>
          <w:marRight w:val="0"/>
          <w:marTop w:val="0"/>
          <w:marBottom w:val="0"/>
          <w:divBdr>
            <w:top w:val="none" w:sz="0" w:space="0" w:color="auto"/>
            <w:left w:val="none" w:sz="0" w:space="0" w:color="auto"/>
            <w:bottom w:val="none" w:sz="0" w:space="0" w:color="auto"/>
            <w:right w:val="none" w:sz="0" w:space="0" w:color="auto"/>
          </w:divBdr>
        </w:div>
        <w:div w:id="988250102">
          <w:marLeft w:val="0"/>
          <w:marRight w:val="0"/>
          <w:marTop w:val="0"/>
          <w:marBottom w:val="0"/>
          <w:divBdr>
            <w:top w:val="none" w:sz="0" w:space="0" w:color="auto"/>
            <w:left w:val="none" w:sz="0" w:space="0" w:color="auto"/>
            <w:bottom w:val="none" w:sz="0" w:space="0" w:color="auto"/>
            <w:right w:val="none" w:sz="0" w:space="0" w:color="auto"/>
          </w:divBdr>
        </w:div>
      </w:divsChild>
    </w:div>
    <w:div w:id="548415908">
      <w:bodyDiv w:val="1"/>
      <w:marLeft w:val="0"/>
      <w:marRight w:val="0"/>
      <w:marTop w:val="0"/>
      <w:marBottom w:val="0"/>
      <w:divBdr>
        <w:top w:val="none" w:sz="0" w:space="0" w:color="auto"/>
        <w:left w:val="none" w:sz="0" w:space="0" w:color="auto"/>
        <w:bottom w:val="none" w:sz="0" w:space="0" w:color="auto"/>
        <w:right w:val="none" w:sz="0" w:space="0" w:color="auto"/>
      </w:divBdr>
    </w:div>
    <w:div w:id="591209127">
      <w:bodyDiv w:val="1"/>
      <w:marLeft w:val="0"/>
      <w:marRight w:val="0"/>
      <w:marTop w:val="0"/>
      <w:marBottom w:val="0"/>
      <w:divBdr>
        <w:top w:val="none" w:sz="0" w:space="0" w:color="auto"/>
        <w:left w:val="none" w:sz="0" w:space="0" w:color="auto"/>
        <w:bottom w:val="none" w:sz="0" w:space="0" w:color="auto"/>
        <w:right w:val="none" w:sz="0" w:space="0" w:color="auto"/>
      </w:divBdr>
    </w:div>
    <w:div w:id="664163198">
      <w:bodyDiv w:val="1"/>
      <w:marLeft w:val="0"/>
      <w:marRight w:val="0"/>
      <w:marTop w:val="0"/>
      <w:marBottom w:val="0"/>
      <w:divBdr>
        <w:top w:val="none" w:sz="0" w:space="0" w:color="auto"/>
        <w:left w:val="none" w:sz="0" w:space="0" w:color="auto"/>
        <w:bottom w:val="none" w:sz="0" w:space="0" w:color="auto"/>
        <w:right w:val="none" w:sz="0" w:space="0" w:color="auto"/>
      </w:divBdr>
      <w:divsChild>
        <w:div w:id="670525898">
          <w:marLeft w:val="0"/>
          <w:marRight w:val="0"/>
          <w:marTop w:val="0"/>
          <w:marBottom w:val="0"/>
          <w:divBdr>
            <w:top w:val="none" w:sz="0" w:space="0" w:color="auto"/>
            <w:left w:val="none" w:sz="0" w:space="0" w:color="auto"/>
            <w:bottom w:val="none" w:sz="0" w:space="0" w:color="auto"/>
            <w:right w:val="none" w:sz="0" w:space="0" w:color="auto"/>
          </w:divBdr>
        </w:div>
        <w:div w:id="542786823">
          <w:marLeft w:val="0"/>
          <w:marRight w:val="0"/>
          <w:marTop w:val="0"/>
          <w:marBottom w:val="0"/>
          <w:divBdr>
            <w:top w:val="none" w:sz="0" w:space="0" w:color="auto"/>
            <w:left w:val="none" w:sz="0" w:space="0" w:color="auto"/>
            <w:bottom w:val="none" w:sz="0" w:space="0" w:color="auto"/>
            <w:right w:val="none" w:sz="0" w:space="0" w:color="auto"/>
          </w:divBdr>
        </w:div>
      </w:divsChild>
    </w:div>
    <w:div w:id="1137263279">
      <w:bodyDiv w:val="1"/>
      <w:marLeft w:val="0"/>
      <w:marRight w:val="0"/>
      <w:marTop w:val="0"/>
      <w:marBottom w:val="0"/>
      <w:divBdr>
        <w:top w:val="none" w:sz="0" w:space="0" w:color="auto"/>
        <w:left w:val="none" w:sz="0" w:space="0" w:color="auto"/>
        <w:bottom w:val="none" w:sz="0" w:space="0" w:color="auto"/>
        <w:right w:val="none" w:sz="0" w:space="0" w:color="auto"/>
      </w:divBdr>
    </w:div>
    <w:div w:id="1323973949">
      <w:bodyDiv w:val="1"/>
      <w:marLeft w:val="0"/>
      <w:marRight w:val="0"/>
      <w:marTop w:val="0"/>
      <w:marBottom w:val="0"/>
      <w:divBdr>
        <w:top w:val="none" w:sz="0" w:space="0" w:color="auto"/>
        <w:left w:val="none" w:sz="0" w:space="0" w:color="auto"/>
        <w:bottom w:val="none" w:sz="0" w:space="0" w:color="auto"/>
        <w:right w:val="none" w:sz="0" w:space="0" w:color="auto"/>
      </w:divBdr>
      <w:divsChild>
        <w:div w:id="1969580745">
          <w:marLeft w:val="0"/>
          <w:marRight w:val="0"/>
          <w:marTop w:val="150"/>
          <w:marBottom w:val="0"/>
          <w:divBdr>
            <w:top w:val="dashed" w:sz="6" w:space="8" w:color="000000"/>
            <w:left w:val="dashed" w:sz="6" w:space="8" w:color="000000"/>
            <w:bottom w:val="dashed" w:sz="6" w:space="0" w:color="000000"/>
            <w:right w:val="dashed" w:sz="6" w:space="8" w:color="000000"/>
          </w:divBdr>
          <w:divsChild>
            <w:div w:id="233513007">
              <w:marLeft w:val="0"/>
              <w:marRight w:val="0"/>
              <w:marTop w:val="0"/>
              <w:marBottom w:val="150"/>
              <w:divBdr>
                <w:top w:val="none" w:sz="0" w:space="0" w:color="auto"/>
                <w:left w:val="none" w:sz="0" w:space="0" w:color="auto"/>
                <w:bottom w:val="none" w:sz="0" w:space="0" w:color="auto"/>
                <w:right w:val="none" w:sz="0" w:space="0" w:color="auto"/>
              </w:divBdr>
              <w:divsChild>
                <w:div w:id="1889609925">
                  <w:marLeft w:val="0"/>
                  <w:marRight w:val="0"/>
                  <w:marTop w:val="240"/>
                  <w:marBottom w:val="240"/>
                  <w:divBdr>
                    <w:top w:val="none" w:sz="0" w:space="0" w:color="auto"/>
                    <w:left w:val="none" w:sz="0" w:space="0" w:color="auto"/>
                    <w:bottom w:val="none" w:sz="0" w:space="0" w:color="auto"/>
                    <w:right w:val="none" w:sz="0" w:space="0" w:color="auto"/>
                  </w:divBdr>
                </w:div>
              </w:divsChild>
            </w:div>
            <w:div w:id="1650017768">
              <w:marLeft w:val="0"/>
              <w:marRight w:val="0"/>
              <w:marTop w:val="0"/>
              <w:marBottom w:val="150"/>
              <w:divBdr>
                <w:top w:val="none" w:sz="0" w:space="0" w:color="auto"/>
                <w:left w:val="none" w:sz="0" w:space="0" w:color="auto"/>
                <w:bottom w:val="none" w:sz="0" w:space="0" w:color="auto"/>
                <w:right w:val="none" w:sz="0" w:space="0" w:color="auto"/>
              </w:divBdr>
              <w:divsChild>
                <w:div w:id="756487712">
                  <w:marLeft w:val="0"/>
                  <w:marRight w:val="0"/>
                  <w:marTop w:val="240"/>
                  <w:marBottom w:val="240"/>
                  <w:divBdr>
                    <w:top w:val="none" w:sz="0" w:space="0" w:color="auto"/>
                    <w:left w:val="none" w:sz="0" w:space="0" w:color="auto"/>
                    <w:bottom w:val="none" w:sz="0" w:space="0" w:color="auto"/>
                    <w:right w:val="none" w:sz="0" w:space="0" w:color="auto"/>
                  </w:divBdr>
                </w:div>
              </w:divsChild>
            </w:div>
            <w:div w:id="2134014087">
              <w:marLeft w:val="0"/>
              <w:marRight w:val="0"/>
              <w:marTop w:val="0"/>
              <w:marBottom w:val="150"/>
              <w:divBdr>
                <w:top w:val="none" w:sz="0" w:space="0" w:color="auto"/>
                <w:left w:val="none" w:sz="0" w:space="0" w:color="auto"/>
                <w:bottom w:val="none" w:sz="0" w:space="0" w:color="auto"/>
                <w:right w:val="none" w:sz="0" w:space="0" w:color="auto"/>
              </w:divBdr>
              <w:divsChild>
                <w:div w:id="262687224">
                  <w:marLeft w:val="0"/>
                  <w:marRight w:val="0"/>
                  <w:marTop w:val="0"/>
                  <w:marBottom w:val="0"/>
                  <w:divBdr>
                    <w:top w:val="none" w:sz="0" w:space="0" w:color="auto"/>
                    <w:left w:val="none" w:sz="0" w:space="0" w:color="auto"/>
                    <w:bottom w:val="none" w:sz="0" w:space="0" w:color="auto"/>
                    <w:right w:val="none" w:sz="0" w:space="0" w:color="auto"/>
                  </w:divBdr>
                  <w:divsChild>
                    <w:div w:id="126316625">
                      <w:marLeft w:val="0"/>
                      <w:marRight w:val="300"/>
                      <w:marTop w:val="0"/>
                      <w:marBottom w:val="0"/>
                      <w:divBdr>
                        <w:top w:val="none" w:sz="0" w:space="0" w:color="auto"/>
                        <w:left w:val="none" w:sz="0" w:space="0" w:color="auto"/>
                        <w:bottom w:val="none" w:sz="0" w:space="0" w:color="auto"/>
                        <w:right w:val="none" w:sz="0" w:space="0" w:color="auto"/>
                      </w:divBdr>
                    </w:div>
                    <w:div w:id="561255903">
                      <w:marLeft w:val="0"/>
                      <w:marRight w:val="300"/>
                      <w:marTop w:val="0"/>
                      <w:marBottom w:val="0"/>
                      <w:divBdr>
                        <w:top w:val="none" w:sz="0" w:space="0" w:color="auto"/>
                        <w:left w:val="none" w:sz="0" w:space="0" w:color="auto"/>
                        <w:bottom w:val="none" w:sz="0" w:space="0" w:color="auto"/>
                        <w:right w:val="none" w:sz="0" w:space="0" w:color="auto"/>
                      </w:divBdr>
                    </w:div>
                    <w:div w:id="2099668419">
                      <w:marLeft w:val="0"/>
                      <w:marRight w:val="300"/>
                      <w:marTop w:val="0"/>
                      <w:marBottom w:val="0"/>
                      <w:divBdr>
                        <w:top w:val="none" w:sz="0" w:space="0" w:color="auto"/>
                        <w:left w:val="none" w:sz="0" w:space="0" w:color="auto"/>
                        <w:bottom w:val="none" w:sz="0" w:space="0" w:color="auto"/>
                        <w:right w:val="none" w:sz="0" w:space="0" w:color="auto"/>
                      </w:divBdr>
                    </w:div>
                  </w:divsChild>
                </w:div>
                <w:div w:id="1473671713">
                  <w:marLeft w:val="0"/>
                  <w:marRight w:val="300"/>
                  <w:marTop w:val="0"/>
                  <w:marBottom w:val="0"/>
                  <w:divBdr>
                    <w:top w:val="none" w:sz="0" w:space="0" w:color="auto"/>
                    <w:left w:val="none" w:sz="0" w:space="0" w:color="auto"/>
                    <w:bottom w:val="none" w:sz="0" w:space="0" w:color="auto"/>
                    <w:right w:val="none" w:sz="0" w:space="0" w:color="auto"/>
                  </w:divBdr>
                </w:div>
                <w:div w:id="205789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11908">
      <w:bodyDiv w:val="1"/>
      <w:marLeft w:val="0"/>
      <w:marRight w:val="0"/>
      <w:marTop w:val="0"/>
      <w:marBottom w:val="0"/>
      <w:divBdr>
        <w:top w:val="none" w:sz="0" w:space="0" w:color="auto"/>
        <w:left w:val="none" w:sz="0" w:space="0" w:color="auto"/>
        <w:bottom w:val="none" w:sz="0" w:space="0" w:color="auto"/>
        <w:right w:val="none" w:sz="0" w:space="0" w:color="auto"/>
      </w:divBdr>
    </w:div>
    <w:div w:id="1552886042">
      <w:bodyDiv w:val="1"/>
      <w:marLeft w:val="0"/>
      <w:marRight w:val="0"/>
      <w:marTop w:val="0"/>
      <w:marBottom w:val="0"/>
      <w:divBdr>
        <w:top w:val="none" w:sz="0" w:space="0" w:color="auto"/>
        <w:left w:val="none" w:sz="0" w:space="0" w:color="auto"/>
        <w:bottom w:val="none" w:sz="0" w:space="0" w:color="auto"/>
        <w:right w:val="none" w:sz="0" w:space="0" w:color="auto"/>
      </w:divBdr>
      <w:divsChild>
        <w:div w:id="245305781">
          <w:marLeft w:val="0"/>
          <w:marRight w:val="0"/>
          <w:marTop w:val="0"/>
          <w:marBottom w:val="24"/>
          <w:divBdr>
            <w:top w:val="none" w:sz="0" w:space="0" w:color="auto"/>
            <w:left w:val="none" w:sz="0" w:space="0" w:color="auto"/>
            <w:bottom w:val="none" w:sz="0" w:space="0" w:color="auto"/>
            <w:right w:val="none" w:sz="0" w:space="0" w:color="auto"/>
          </w:divBdr>
        </w:div>
      </w:divsChild>
    </w:div>
    <w:div w:id="1700859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F39D81-BFB1-45AF-9707-AC2BA335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3</Pages>
  <Words>930</Words>
  <Characters>530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e brake</dc:creator>
  <cp:lastModifiedBy>Lori LaCella</cp:lastModifiedBy>
  <cp:revision>3</cp:revision>
  <cp:lastPrinted>2021-05-02T23:39:00Z</cp:lastPrinted>
  <dcterms:created xsi:type="dcterms:W3CDTF">2021-06-07T00:02:00Z</dcterms:created>
  <dcterms:modified xsi:type="dcterms:W3CDTF">2021-06-07T02:24:00Z</dcterms:modified>
</cp:coreProperties>
</file>